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00" w:type="dxa"/>
        <w:tblInd w:w="-27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835424" w:rsidRPr="00835424" w14:paraId="112AB0FC" w14:textId="77777777" w:rsidTr="00BA55BF">
        <w:trPr>
          <w:trHeight w:val="1521"/>
        </w:trPr>
        <w:tc>
          <w:tcPr>
            <w:tcW w:w="10800" w:type="dxa"/>
          </w:tcPr>
          <w:p w14:paraId="65588D1E" w14:textId="46E52CCA" w:rsidR="00835424" w:rsidRPr="00835424" w:rsidRDefault="00835424" w:rsidP="00054918">
            <w:pPr>
              <w:spacing w:after="0"/>
              <w:ind w:left="-90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35424"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  <w:drawing>
                <wp:inline distT="0" distB="0" distL="0" distR="0" wp14:anchorId="4ACAE8FA" wp14:editId="467DFF6A">
                  <wp:extent cx="6829425" cy="857250"/>
                  <wp:effectExtent l="0" t="0" r="9525" b="0"/>
                  <wp:docPr id="3" name="Picture 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9425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2BC0" w:rsidRPr="00835424" w14:paraId="2FDC451E" w14:textId="77777777" w:rsidTr="00702BC0">
        <w:trPr>
          <w:trHeight w:val="189"/>
        </w:trPr>
        <w:tc>
          <w:tcPr>
            <w:tcW w:w="10800" w:type="dxa"/>
          </w:tcPr>
          <w:p w14:paraId="593DB882" w14:textId="11092681" w:rsidR="00702BC0" w:rsidRPr="00702BC0" w:rsidRDefault="00702BC0" w:rsidP="00054918">
            <w:pPr>
              <w:spacing w:after="0"/>
              <w:ind w:left="-90"/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PB1/MAQP/1223/A                                                                                                                                                            27-NOV-2023</w:t>
            </w:r>
          </w:p>
        </w:tc>
      </w:tr>
    </w:tbl>
    <w:p w14:paraId="39F44550" w14:textId="7DAFA24A" w:rsidR="00B450C7" w:rsidRPr="00766812" w:rsidRDefault="00702BC0" w:rsidP="00B450C7">
      <w:pPr>
        <w:spacing w:after="6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B1E8D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="00835424" w:rsidRPr="00766812">
        <w:rPr>
          <w:rFonts w:ascii="Times New Roman" w:hAnsi="Times New Roman" w:cs="Times New Roman"/>
          <w:b/>
          <w:sz w:val="28"/>
          <w:szCs w:val="28"/>
        </w:rPr>
        <w:t>PRE</w:t>
      </w:r>
      <w:r w:rsidR="00407B1F" w:rsidRPr="00766812">
        <w:rPr>
          <w:rFonts w:ascii="Times New Roman" w:hAnsi="Times New Roman" w:cs="Times New Roman"/>
          <w:b/>
          <w:sz w:val="28"/>
          <w:szCs w:val="28"/>
        </w:rPr>
        <w:t>-</w:t>
      </w:r>
      <w:r w:rsidR="00835424" w:rsidRPr="00766812">
        <w:rPr>
          <w:rFonts w:ascii="Times New Roman" w:hAnsi="Times New Roman" w:cs="Times New Roman"/>
          <w:b/>
          <w:sz w:val="28"/>
          <w:szCs w:val="28"/>
        </w:rPr>
        <w:t xml:space="preserve">BOARD </w:t>
      </w:r>
      <w:r w:rsidR="002D6A88" w:rsidRPr="00766812">
        <w:rPr>
          <w:rFonts w:ascii="Times New Roman" w:hAnsi="Times New Roman" w:cs="Times New Roman"/>
          <w:b/>
          <w:sz w:val="28"/>
          <w:szCs w:val="28"/>
        </w:rPr>
        <w:t xml:space="preserve"> EXAMINATION </w:t>
      </w:r>
      <w:r w:rsidR="00835424" w:rsidRPr="00766812">
        <w:rPr>
          <w:rFonts w:ascii="Times New Roman" w:hAnsi="Times New Roman" w:cs="Times New Roman"/>
          <w:b/>
          <w:sz w:val="28"/>
          <w:szCs w:val="28"/>
        </w:rPr>
        <w:t>– I (</w:t>
      </w:r>
      <w:r w:rsidR="002D6A88" w:rsidRPr="00766812">
        <w:rPr>
          <w:rFonts w:ascii="Times New Roman" w:hAnsi="Times New Roman" w:cs="Times New Roman"/>
          <w:b/>
          <w:sz w:val="28"/>
          <w:szCs w:val="28"/>
        </w:rPr>
        <w:t>202</w:t>
      </w:r>
      <w:r w:rsidR="00BA55BF" w:rsidRPr="00766812">
        <w:rPr>
          <w:rFonts w:ascii="Times New Roman" w:hAnsi="Times New Roman" w:cs="Times New Roman"/>
          <w:b/>
          <w:sz w:val="28"/>
          <w:szCs w:val="28"/>
        </w:rPr>
        <w:t>3</w:t>
      </w:r>
      <w:r w:rsidR="002D6A88" w:rsidRPr="00766812">
        <w:rPr>
          <w:rFonts w:ascii="Times New Roman" w:hAnsi="Times New Roman" w:cs="Times New Roman"/>
          <w:b/>
          <w:sz w:val="28"/>
          <w:szCs w:val="28"/>
        </w:rPr>
        <w:t>-202</w:t>
      </w:r>
      <w:r w:rsidR="00BA55BF" w:rsidRPr="00766812">
        <w:rPr>
          <w:rFonts w:ascii="Times New Roman" w:hAnsi="Times New Roman" w:cs="Times New Roman"/>
          <w:b/>
          <w:sz w:val="28"/>
          <w:szCs w:val="28"/>
        </w:rPr>
        <w:t>4</w:t>
      </w:r>
      <w:r w:rsidR="00835424" w:rsidRPr="00766812">
        <w:rPr>
          <w:rFonts w:ascii="Times New Roman" w:hAnsi="Times New Roman" w:cs="Times New Roman"/>
          <w:b/>
          <w:sz w:val="28"/>
          <w:szCs w:val="28"/>
        </w:rPr>
        <w:t>)</w:t>
      </w:r>
    </w:p>
    <w:tbl>
      <w:tblPr>
        <w:tblW w:w="10800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5617"/>
        <w:gridCol w:w="5183"/>
      </w:tblGrid>
      <w:tr w:rsidR="00B450C7" w:rsidRPr="00766812" w14:paraId="5B8452B8" w14:textId="77777777" w:rsidTr="00835424">
        <w:trPr>
          <w:trHeight w:val="557"/>
        </w:trPr>
        <w:tc>
          <w:tcPr>
            <w:tcW w:w="5617" w:type="dxa"/>
            <w:tcBorders>
              <w:bottom w:val="single" w:sz="4" w:space="0" w:color="auto"/>
            </w:tcBorders>
          </w:tcPr>
          <w:p w14:paraId="74C5C552" w14:textId="404EFD28" w:rsidR="00B450C7" w:rsidRPr="00702BC0" w:rsidRDefault="00B450C7" w:rsidP="00835424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UBJECT: Mathematics </w:t>
            </w:r>
          </w:p>
          <w:p w14:paraId="622FD765" w14:textId="5ACF3BA0" w:rsidR="00B450C7" w:rsidRPr="00702BC0" w:rsidRDefault="00B450C7" w:rsidP="00835424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GRADE: X</w:t>
            </w:r>
            <w:r w:rsidR="00342FCB"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EC2DF4"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5183" w:type="dxa"/>
            <w:tcBorders>
              <w:bottom w:val="single" w:sz="4" w:space="0" w:color="auto"/>
            </w:tcBorders>
          </w:tcPr>
          <w:p w14:paraId="60671A3A" w14:textId="77777777" w:rsidR="00B450C7" w:rsidRPr="00702BC0" w:rsidRDefault="00B450C7" w:rsidP="00835424">
            <w:pPr>
              <w:pStyle w:val="Heading1"/>
              <w:spacing w:line="276" w:lineRule="auto"/>
              <w:jc w:val="right"/>
              <w:rPr>
                <w:b/>
                <w:sz w:val="24"/>
              </w:rPr>
            </w:pPr>
            <w:r w:rsidRPr="00702BC0">
              <w:rPr>
                <w:b/>
                <w:sz w:val="24"/>
              </w:rPr>
              <w:t>Maximum Marks: 80</w:t>
            </w:r>
          </w:p>
          <w:p w14:paraId="6E66096B" w14:textId="77777777" w:rsidR="00B450C7" w:rsidRPr="00702BC0" w:rsidRDefault="00B450C7" w:rsidP="00835424">
            <w:pPr>
              <w:pStyle w:val="Heading1"/>
              <w:spacing w:line="276" w:lineRule="auto"/>
              <w:jc w:val="right"/>
              <w:rPr>
                <w:b/>
                <w:sz w:val="24"/>
              </w:rPr>
            </w:pPr>
            <w:r w:rsidRPr="00702BC0">
              <w:rPr>
                <w:b/>
                <w:sz w:val="24"/>
              </w:rPr>
              <w:t>Time Allowed: 3 Hours</w:t>
            </w:r>
          </w:p>
        </w:tc>
      </w:tr>
      <w:tr w:rsidR="00B450C7" w:rsidRPr="00766812" w14:paraId="3CC06015" w14:textId="77777777" w:rsidTr="00835424">
        <w:trPr>
          <w:trHeight w:val="962"/>
        </w:trPr>
        <w:tc>
          <w:tcPr>
            <w:tcW w:w="108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006DC" w14:textId="77777777" w:rsidR="00342FCB" w:rsidRPr="00702BC0" w:rsidRDefault="00342FCB" w:rsidP="00342FC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General Instructions :</w:t>
            </w:r>
          </w:p>
          <w:p w14:paraId="67840D9F" w14:textId="77777777" w:rsidR="00342FCB" w:rsidRPr="00702BC0" w:rsidRDefault="00342FCB" w:rsidP="00342FC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1. This Question paper contains - five sections A, B, C, D and E. Each section </w:t>
            </w:r>
            <w:proofErr w:type="gramStart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proofErr w:type="gramEnd"/>
          </w:p>
          <w:p w14:paraId="500B7596" w14:textId="77777777" w:rsidR="00342FCB" w:rsidRPr="00702BC0" w:rsidRDefault="00342FCB" w:rsidP="00342FC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compulsory. However, there are internal choices in some questions.</w:t>
            </w:r>
          </w:p>
          <w:p w14:paraId="62AAD9C0" w14:textId="77777777" w:rsidR="00342FCB" w:rsidRPr="00702BC0" w:rsidRDefault="00342FCB" w:rsidP="00342FC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2. Section A has 18 MCQ’s and 02 Assertion-Reason based questions of 1 mark each.</w:t>
            </w:r>
          </w:p>
          <w:p w14:paraId="4F7087EB" w14:textId="77777777" w:rsidR="00342FCB" w:rsidRPr="00702BC0" w:rsidRDefault="00342FCB" w:rsidP="00342FC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3. Section B has 5 Very Short Answer (VSA)-type questions of 2 marks each.</w:t>
            </w:r>
          </w:p>
          <w:p w14:paraId="2B1B352A" w14:textId="77777777" w:rsidR="00342FCB" w:rsidRPr="00702BC0" w:rsidRDefault="00342FCB" w:rsidP="00342FC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4. Section C has 6 Short Answer (SA)-type questions of 3 marks each.</w:t>
            </w:r>
          </w:p>
          <w:p w14:paraId="4DD34A39" w14:textId="77777777" w:rsidR="00342FCB" w:rsidRPr="00702BC0" w:rsidRDefault="00342FCB" w:rsidP="00342FC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5. Section D has 4 Long Answer (LA)-type questions of 5 marks each.</w:t>
            </w:r>
          </w:p>
          <w:p w14:paraId="3DD34EDD" w14:textId="77777777" w:rsidR="00342FCB" w:rsidRPr="00702BC0" w:rsidRDefault="00342FCB" w:rsidP="00342FCB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6. Section E has 3 source based/case based/passage based/integrated units of</w:t>
            </w:r>
          </w:p>
          <w:p w14:paraId="2542173B" w14:textId="77777777" w:rsidR="00342FCB" w:rsidRPr="00702BC0" w:rsidRDefault="00342FCB" w:rsidP="00342FCB">
            <w:pPr>
              <w:autoSpaceDE w:val="0"/>
              <w:autoSpaceDN w:val="0"/>
              <w:adjustRightInd w:val="0"/>
              <w:spacing w:after="27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assessment (4 marks each) with sub parts</w:t>
            </w:r>
          </w:p>
          <w:p w14:paraId="64FED5F6" w14:textId="6065D965" w:rsidR="00B450C7" w:rsidRPr="00702BC0" w:rsidRDefault="00B450C7" w:rsidP="00342FCB">
            <w:pPr>
              <w:autoSpaceDE w:val="0"/>
              <w:autoSpaceDN w:val="0"/>
              <w:adjustRightInd w:val="0"/>
              <w:spacing w:after="27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7. All Questions are compulsory. However, an internal choice in 2 Questions of </w:t>
            </w:r>
            <w:r w:rsidR="008B6195" w:rsidRPr="00702B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702B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arks, 2 Questions of 3 marks and 2 Questions of </w:t>
            </w:r>
            <w:r w:rsidR="008B6195" w:rsidRPr="00702B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702B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arks has been provided. An internal choice has been provided in the 2 marks questions of Section E.</w:t>
            </w:r>
          </w:p>
          <w:p w14:paraId="1F633A4D" w14:textId="77777777" w:rsidR="00B450C7" w:rsidRPr="00766812" w:rsidRDefault="00B450C7" w:rsidP="00B450C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702B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8. Draw neat figures wherever required. Take π = </w:t>
            </w:r>
            <m:oMath>
              <m:f>
                <m:fPr>
                  <m:ctrlP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2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7</m:t>
                  </m:r>
                </m:den>
              </m:f>
            </m:oMath>
            <w:r w:rsidRPr="00702B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wherever required if not stated.</w:t>
            </w:r>
            <w:r w:rsidRPr="00766812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</w:p>
        </w:tc>
      </w:tr>
    </w:tbl>
    <w:tbl>
      <w:tblPr>
        <w:tblStyle w:val="TableGrid"/>
        <w:tblW w:w="109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0080"/>
      </w:tblGrid>
      <w:tr w:rsidR="00B12A3A" w:rsidRPr="00702BC0" w14:paraId="67BA7F7E" w14:textId="77777777" w:rsidTr="000914BC">
        <w:trPr>
          <w:jc w:val="center"/>
        </w:trPr>
        <w:tc>
          <w:tcPr>
            <w:tcW w:w="10980" w:type="dxa"/>
            <w:gridSpan w:val="2"/>
            <w:vAlign w:val="center"/>
          </w:tcPr>
          <w:p w14:paraId="472BE184" w14:textId="56D124FA" w:rsidR="00B12A3A" w:rsidRPr="00702BC0" w:rsidRDefault="00B12A3A" w:rsidP="00702BC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A</w:t>
            </w:r>
          </w:p>
          <w:p w14:paraId="48A73480" w14:textId="5D404364" w:rsidR="00B12A3A" w:rsidRPr="00702BC0" w:rsidRDefault="00B12A3A" w:rsidP="007159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(Multiple Choice Questions) Each question carries 1 mark</w:t>
            </w:r>
          </w:p>
        </w:tc>
      </w:tr>
      <w:tr w:rsidR="00B450C7" w:rsidRPr="00702BC0" w14:paraId="15DC5B13" w14:textId="77777777" w:rsidTr="00DC2F29">
        <w:trPr>
          <w:jc w:val="center"/>
        </w:trPr>
        <w:tc>
          <w:tcPr>
            <w:tcW w:w="900" w:type="dxa"/>
          </w:tcPr>
          <w:p w14:paraId="01E8BCA4" w14:textId="77777777" w:rsidR="00B450C7" w:rsidRPr="00702BC0" w:rsidRDefault="00B450C7" w:rsidP="0083542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10080" w:type="dxa"/>
          </w:tcPr>
          <w:p w14:paraId="24FC5220" w14:textId="77777777" w:rsidR="00BF4349" w:rsidRPr="00702BC0" w:rsidRDefault="00BF4349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If λ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(3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 w:eastAsia="en-I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+2 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 w:eastAsia="en-I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-6 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 w:eastAsia="en-I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k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  <w:lang w:val="en-IN" w:eastAsia="en-IN"/>
                </w:rPr>
                <m:t>)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is  a unit vector, then the value of λ </w:t>
            </w:r>
            <w:proofErr w:type="gramStart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proofErr w:type="gramEnd"/>
          </w:p>
          <w:p w14:paraId="19F9F524" w14:textId="77777777" w:rsidR="00B450C7" w:rsidRPr="00702BC0" w:rsidRDefault="00BF4349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)±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7</m:t>
                  </m:r>
                </m:den>
              </m:f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    (b) ± 7         (c) ±43          (d) ±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3</m:t>
                  </m:r>
                </m:den>
              </m:f>
            </m:oMath>
          </w:p>
          <w:p w14:paraId="58998DA8" w14:textId="686230E0" w:rsidR="00BA55BF" w:rsidRPr="00702BC0" w:rsidRDefault="00BA55BF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50C7" w:rsidRPr="00702BC0" w14:paraId="59D468FE" w14:textId="77777777" w:rsidTr="00DC2F29">
        <w:trPr>
          <w:jc w:val="center"/>
        </w:trPr>
        <w:tc>
          <w:tcPr>
            <w:tcW w:w="900" w:type="dxa"/>
          </w:tcPr>
          <w:p w14:paraId="419EA7BE" w14:textId="77777777" w:rsidR="00B450C7" w:rsidRPr="00702BC0" w:rsidRDefault="00B450C7" w:rsidP="0083542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10080" w:type="dxa"/>
          </w:tcPr>
          <w:p w14:paraId="06EC89F0" w14:textId="77777777" w:rsidR="00BF4349" w:rsidRPr="00702BC0" w:rsidRDefault="00BF4349" w:rsidP="00BF4349">
            <w:pPr>
              <w:tabs>
                <w:tab w:val="left" w:pos="2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If A is a square matrix of order 3 and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 AdjA</m:t>
                  </m:r>
                </m:e>
              </m:d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=64, then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A</m:t>
                  </m:r>
                </m:e>
              </m:d>
            </m:oMath>
          </w:p>
          <w:p w14:paraId="5E0D643A" w14:textId="77777777" w:rsidR="00B450C7" w:rsidRPr="00702BC0" w:rsidRDefault="00BF4349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a)32         b) 16             c) 4             d) 8</w:t>
            </w:r>
          </w:p>
          <w:p w14:paraId="7E95F491" w14:textId="253E31E8" w:rsidR="00BA55BF" w:rsidRPr="00702BC0" w:rsidRDefault="00BA55BF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50C7" w:rsidRPr="00702BC0" w14:paraId="5AB0FD26" w14:textId="77777777" w:rsidTr="00DC2F29">
        <w:trPr>
          <w:jc w:val="center"/>
        </w:trPr>
        <w:tc>
          <w:tcPr>
            <w:tcW w:w="900" w:type="dxa"/>
          </w:tcPr>
          <w:p w14:paraId="44CCBE1A" w14:textId="77777777" w:rsidR="00B450C7" w:rsidRPr="00702BC0" w:rsidRDefault="00B450C7" w:rsidP="0083542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10080" w:type="dxa"/>
          </w:tcPr>
          <w:p w14:paraId="4EE8A00D" w14:textId="77777777" w:rsidR="00BF4349" w:rsidRPr="00702BC0" w:rsidRDefault="00BF4349" w:rsidP="00BF434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m:oMath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</m:acc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and </w:t>
            </w:r>
            <m:oMath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</m:acc>
            </m:oMath>
            <w:r w:rsidRPr="00702B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re two non-zero vectors such that the projection of  </w:t>
            </w:r>
            <m:oMath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</m:acc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on </m:t>
              </m:r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</m:acc>
            </m:oMath>
            <w:r w:rsidRPr="00702B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is 0, The angle between  </w:t>
            </w:r>
            <m:oMath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</m:acc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and </w:t>
            </w:r>
            <m:oMath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</m:acc>
            </m:oMath>
            <w:r w:rsidRPr="00702B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Pr="00702B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s</w:t>
            </w:r>
            <w:proofErr w:type="gramEnd"/>
            <w:r w:rsidRPr="00702B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7C467D45" w14:textId="77777777" w:rsidR="00B450C7" w:rsidRPr="00702BC0" w:rsidRDefault="00BF4349" w:rsidP="00BF4349">
            <w:pPr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 xml:space="preserve">  (a) 0                (b)  </w:t>
            </w:r>
            <m:oMath>
              <m:f>
                <m:fPr>
                  <m:ctrlPr>
                    <w:rPr>
                      <w:rStyle w:val="normaltextrun"/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Style w:val="normaltextrun"/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Style w:val="normaltextrun"/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den>
              </m:f>
            </m:oMath>
            <w:r w:rsidRPr="00702BC0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 xml:space="preserve">         (c) </w:t>
            </w:r>
            <m:oMath>
              <m:f>
                <m:fPr>
                  <m:ctrlPr>
                    <w:rPr>
                      <w:rStyle w:val="normaltextrun"/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Style w:val="normaltextrun"/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Style w:val="normaltextrun"/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den>
              </m:f>
            </m:oMath>
            <w:r w:rsidRPr="00702BC0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 xml:space="preserve">             (d) </w:t>
            </w:r>
            <m:oMath>
              <m:f>
                <m:fPr>
                  <m:ctrlPr>
                    <w:rPr>
                      <w:rStyle w:val="normaltextrun"/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Style w:val="normaltextrun"/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Style w:val="normaltextrun"/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oMath>
          </w:p>
          <w:p w14:paraId="7DA5BF83" w14:textId="42CAE1D5" w:rsidR="00BA55BF" w:rsidRPr="00702BC0" w:rsidRDefault="00BA55BF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50C7" w:rsidRPr="00702BC0" w14:paraId="7C9060C5" w14:textId="77777777" w:rsidTr="00DC2F29">
        <w:trPr>
          <w:jc w:val="center"/>
        </w:trPr>
        <w:tc>
          <w:tcPr>
            <w:tcW w:w="900" w:type="dxa"/>
          </w:tcPr>
          <w:p w14:paraId="52EC7EAF" w14:textId="77777777" w:rsidR="00B450C7" w:rsidRPr="00702BC0" w:rsidRDefault="00B450C7" w:rsidP="0083542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10080" w:type="dxa"/>
          </w:tcPr>
          <w:p w14:paraId="47EEDACD" w14:textId="77777777" w:rsidR="00BF4349" w:rsidRPr="00702BC0" w:rsidRDefault="00BF4349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Find the value of </w:t>
            </w:r>
            <w:proofErr w:type="gramStart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k, if</w:t>
            </w:r>
            <w:proofErr w:type="gramEnd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f(x)=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mP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sin 2 x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sin 3 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, when x≠0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k    ,when x=0</m:t>
                        </m:r>
                      </m:e>
                    </m:mr>
                  </m:m>
                </m:e>
              </m:d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is continuous at x=0</w:t>
            </w:r>
          </w:p>
          <w:p w14:paraId="39399563" w14:textId="314CBE65" w:rsidR="00BF4349" w:rsidRPr="00702BC0" w:rsidRDefault="00BF4349" w:rsidP="00BF434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a)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(b)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den>
              </m:f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      (c) 0             (d) 1</w:t>
            </w:r>
          </w:p>
          <w:p w14:paraId="55C4DE48" w14:textId="21062CFB" w:rsidR="00B450C7" w:rsidRPr="00702BC0" w:rsidRDefault="00B450C7" w:rsidP="00BF434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50C7" w:rsidRPr="00702BC0" w14:paraId="5A9FE2F6" w14:textId="77777777" w:rsidTr="00DC2F29">
        <w:trPr>
          <w:jc w:val="center"/>
        </w:trPr>
        <w:tc>
          <w:tcPr>
            <w:tcW w:w="900" w:type="dxa"/>
          </w:tcPr>
          <w:p w14:paraId="49DD65FE" w14:textId="77777777" w:rsidR="00B450C7" w:rsidRPr="00702BC0" w:rsidRDefault="00B450C7" w:rsidP="0083542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10080" w:type="dxa"/>
          </w:tcPr>
          <w:p w14:paraId="0D50CD3D" w14:textId="77777777" w:rsidR="00BF4349" w:rsidRPr="00702BC0" w:rsidRDefault="00BF4349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If A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</m:m>
                </m:e>
              </m:d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,then the value of ‘k’ so that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=kA-2I</m:t>
              </m:r>
            </m:oMath>
          </w:p>
          <w:p w14:paraId="6FDE54FB" w14:textId="77777777" w:rsidR="00BF4349" w:rsidRPr="00702BC0" w:rsidRDefault="00BF4349" w:rsidP="00BF434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2                    b) 3                     c) 1                      d) 4</w:t>
            </w:r>
          </w:p>
          <w:p w14:paraId="4D9EA800" w14:textId="1F474C8F" w:rsidR="00B450C7" w:rsidRPr="00702BC0" w:rsidRDefault="00B450C7" w:rsidP="005F34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50C7" w:rsidRPr="00702BC0" w14:paraId="6D6A4FD7" w14:textId="77777777" w:rsidTr="00DC2F29">
        <w:trPr>
          <w:jc w:val="center"/>
        </w:trPr>
        <w:tc>
          <w:tcPr>
            <w:tcW w:w="900" w:type="dxa"/>
          </w:tcPr>
          <w:p w14:paraId="42D2E4D6" w14:textId="77777777" w:rsidR="00B450C7" w:rsidRPr="00702BC0" w:rsidRDefault="00B450C7" w:rsidP="0083542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10080" w:type="dxa"/>
          </w:tcPr>
          <w:p w14:paraId="01BCF19D" w14:textId="77777777" w:rsidR="00BF4349" w:rsidRPr="00702BC0" w:rsidRDefault="00BF4349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If x= a sec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θ, y = a tan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θ, then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x</m:t>
                  </m:r>
                </m:den>
              </m:f>
            </m:oMath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 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at 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θ = π  is</w:t>
            </w:r>
          </w:p>
          <w:p w14:paraId="48F4D60F" w14:textId="77777777" w:rsidR="00B450C7" w:rsidRPr="00702BC0" w:rsidRDefault="00BF4349" w:rsidP="00BF434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a)0                 (b) 1               (c) π              (d) -1</w:t>
            </w:r>
          </w:p>
          <w:p w14:paraId="2FA1CE0B" w14:textId="3740B88D" w:rsidR="00BA55BF" w:rsidRPr="00702BC0" w:rsidRDefault="00BA55BF" w:rsidP="00BF434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50C7" w:rsidRPr="00702BC0" w14:paraId="4BDEC84D" w14:textId="77777777" w:rsidTr="00DC2F29">
        <w:trPr>
          <w:jc w:val="center"/>
        </w:trPr>
        <w:tc>
          <w:tcPr>
            <w:tcW w:w="900" w:type="dxa"/>
          </w:tcPr>
          <w:p w14:paraId="2285CEC3" w14:textId="77777777" w:rsidR="00B450C7" w:rsidRPr="00702BC0" w:rsidRDefault="00B450C7" w:rsidP="00835424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7.</w:t>
            </w:r>
          </w:p>
        </w:tc>
        <w:tc>
          <w:tcPr>
            <w:tcW w:w="10080" w:type="dxa"/>
            <w:vAlign w:val="center"/>
          </w:tcPr>
          <w:p w14:paraId="455B4B55" w14:textId="77777777" w:rsidR="00E92A23" w:rsidRPr="00702BC0" w:rsidRDefault="00E92A23" w:rsidP="00E92A2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2101786F" wp14:editId="1D985D10">
                  <wp:simplePos x="0" y="0"/>
                  <wp:positionH relativeFrom="column">
                    <wp:posOffset>4190365</wp:posOffset>
                  </wp:positionH>
                  <wp:positionV relativeFrom="paragraph">
                    <wp:posOffset>-635</wp:posOffset>
                  </wp:positionV>
                  <wp:extent cx="1857375" cy="1962150"/>
                  <wp:effectExtent l="0" t="0" r="9525" b="0"/>
                  <wp:wrapTight wrapText="bothSides">
                    <wp:wrapPolygon edited="0">
                      <wp:start x="0" y="0"/>
                      <wp:lineTo x="0" y="21390"/>
                      <wp:lineTo x="21489" y="21390"/>
                      <wp:lineTo x="21489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375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The feasible for an LPP is shown below. 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Z=3x-4y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be the objective function. The minimum of Z occurs at </w:t>
            </w:r>
          </w:p>
          <w:p w14:paraId="5A65D3FE" w14:textId="77777777" w:rsidR="00E92A23" w:rsidRPr="00702BC0" w:rsidRDefault="00E92A23" w:rsidP="00E92A23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(0, 0)                             </w:t>
            </w:r>
          </w:p>
          <w:p w14:paraId="0F82A87E" w14:textId="77777777" w:rsidR="00E92A23" w:rsidRPr="00702BC0" w:rsidRDefault="00E92A23" w:rsidP="00E92A23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(0, 8)</w:t>
            </w:r>
          </w:p>
          <w:p w14:paraId="2286AEDC" w14:textId="77777777" w:rsidR="00E92A23" w:rsidRPr="00702BC0" w:rsidRDefault="00E92A23" w:rsidP="00E92A23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(5, 0)</w:t>
            </w:r>
          </w:p>
          <w:p w14:paraId="23EEF388" w14:textId="77777777" w:rsidR="00E92A23" w:rsidRPr="00702BC0" w:rsidRDefault="00E92A23" w:rsidP="00E92A23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(4, 10)</w:t>
            </w:r>
          </w:p>
          <w:p w14:paraId="0259D8CC" w14:textId="1EE153DF" w:rsidR="00B450C7" w:rsidRPr="00702BC0" w:rsidRDefault="00B450C7" w:rsidP="00E92A23">
            <w:pPr>
              <w:tabs>
                <w:tab w:val="left" w:pos="2130"/>
                <w:tab w:val="center" w:pos="468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50C7" w:rsidRPr="00702BC0" w14:paraId="7B5964D2" w14:textId="77777777" w:rsidTr="00DC2F29">
        <w:trPr>
          <w:jc w:val="center"/>
        </w:trPr>
        <w:tc>
          <w:tcPr>
            <w:tcW w:w="900" w:type="dxa"/>
          </w:tcPr>
          <w:p w14:paraId="3CB702AC" w14:textId="77777777" w:rsidR="00B450C7" w:rsidRPr="00702BC0" w:rsidRDefault="00B450C7" w:rsidP="00835424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8.</w:t>
            </w:r>
          </w:p>
        </w:tc>
        <w:tc>
          <w:tcPr>
            <w:tcW w:w="10080" w:type="dxa"/>
          </w:tcPr>
          <w:p w14:paraId="5936A201" w14:textId="77777777" w:rsidR="00BF4349" w:rsidRPr="00702BC0" w:rsidRDefault="00BF4349" w:rsidP="00BF434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Find the value of k if the area of the triangle is 7 sq. units and the vertices are (1,3), (0,5) and (k,0)</w:t>
            </w:r>
          </w:p>
          <w:p w14:paraId="61D1A010" w14:textId="77777777" w:rsidR="00B450C7" w:rsidRPr="00702BC0" w:rsidRDefault="00BF4349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eastAsia="Calibri" w:hAnsi="Cambria Math" w:cs="Times New Roman"/>
                  <w:noProof/>
                  <w:sz w:val="24"/>
                  <w:szCs w:val="24"/>
                </w:rPr>
                <m:t>a) k=</m:t>
              </m:r>
              <m:f>
                <m:fPr>
                  <m:ctrlPr>
                    <w:rPr>
                      <w:rFonts w:ascii="Cambria Math" w:eastAsia="Calibri" w:hAnsi="Cambria Math" w:cs="Times New Roman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noProof/>
                      <w:sz w:val="24"/>
                      <w:szCs w:val="24"/>
                    </w:rPr>
                    <m:t>9</m:t>
                  </m:r>
                </m:num>
                <m:den>
                  <m:r>
                    <w:rPr>
                      <w:rFonts w:ascii="Cambria Math" w:eastAsia="Calibri" w:hAnsi="Cambria Math" w:cs="Times New Roman"/>
                      <w:noProof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eastAsia="Calibri" w:hAnsi="Cambria Math" w:cs="Times New Roman"/>
                  <w:noProof/>
                  <w:sz w:val="24"/>
                  <w:szCs w:val="24"/>
                </w:rPr>
                <m:t>'</m:t>
              </m:r>
              <m:f>
                <m:fPr>
                  <m:ctrlPr>
                    <w:rPr>
                      <w:rFonts w:ascii="Cambria Math" w:eastAsia="Calibri" w:hAnsi="Cambria Math" w:cs="Times New Roman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noProof/>
                      <w:sz w:val="24"/>
                      <w:szCs w:val="24"/>
                    </w:rPr>
                    <m:t>-19</m:t>
                  </m:r>
                </m:num>
                <m:den>
                  <m:r>
                    <w:rPr>
                      <w:rFonts w:ascii="Cambria Math" w:eastAsia="Calibri" w:hAnsi="Cambria Math" w:cs="Times New Roman"/>
                      <w:noProof/>
                      <w:sz w:val="24"/>
                      <w:szCs w:val="24"/>
                    </w:rPr>
                    <m:t>2</m:t>
                  </m:r>
                </m:den>
              </m:f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b) </w:t>
            </w:r>
            <m:oMath>
              <m:r>
                <w:rPr>
                  <w:rFonts w:ascii="Cambria Math" w:eastAsia="Calibri" w:hAnsi="Cambria Math" w:cs="Times New Roman"/>
                  <w:noProof/>
                  <w:sz w:val="24"/>
                  <w:szCs w:val="24"/>
                </w:rPr>
                <m:t>k=</m:t>
              </m:r>
              <m:f>
                <m:fPr>
                  <m:ctrlPr>
                    <w:rPr>
                      <w:rFonts w:ascii="Cambria Math" w:eastAsia="Calibri" w:hAnsi="Cambria Math" w:cs="Times New Roman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noProof/>
                      <w:sz w:val="24"/>
                      <w:szCs w:val="24"/>
                    </w:rPr>
                    <m:t>-9</m:t>
                  </m:r>
                </m:num>
                <m:den>
                  <m:r>
                    <w:rPr>
                      <w:rFonts w:ascii="Cambria Math" w:eastAsia="Calibri" w:hAnsi="Cambria Math" w:cs="Times New Roman"/>
                      <w:noProof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eastAsia="Calibri" w:hAnsi="Cambria Math" w:cs="Times New Roman"/>
                  <w:noProof/>
                  <w:sz w:val="24"/>
                  <w:szCs w:val="24"/>
                </w:rPr>
                <m:t>'</m:t>
              </m:r>
              <m:f>
                <m:fPr>
                  <m:ctrlPr>
                    <w:rPr>
                      <w:rFonts w:ascii="Cambria Math" w:eastAsia="Calibri" w:hAnsi="Cambria Math" w:cs="Times New Roman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noProof/>
                      <w:sz w:val="24"/>
                      <w:szCs w:val="24"/>
                    </w:rPr>
                    <m:t>19</m:t>
                  </m:r>
                </m:num>
                <m:den>
                  <m:r>
                    <w:rPr>
                      <w:rFonts w:ascii="Cambria Math" w:eastAsia="Calibri" w:hAnsi="Cambria Math" w:cs="Times New Roman"/>
                      <w:noProof/>
                      <w:sz w:val="24"/>
                      <w:szCs w:val="24"/>
                    </w:rPr>
                    <m:t>2</m:t>
                  </m:r>
                </m:den>
              </m:f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c) </w:t>
            </w:r>
            <m:oMath>
              <m:r>
                <w:rPr>
                  <w:rFonts w:ascii="Cambria Math" w:eastAsia="Calibri" w:hAnsi="Cambria Math" w:cs="Times New Roman"/>
                  <w:noProof/>
                  <w:sz w:val="24"/>
                  <w:szCs w:val="24"/>
                </w:rPr>
                <m:t>k=</m:t>
              </m:r>
              <m:f>
                <m:fPr>
                  <m:ctrlPr>
                    <w:rPr>
                      <w:rFonts w:ascii="Cambria Math" w:eastAsia="Calibri" w:hAnsi="Cambria Math" w:cs="Times New Roman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noProof/>
                      <w:sz w:val="24"/>
                      <w:szCs w:val="24"/>
                    </w:rPr>
                    <m:t>9</m:t>
                  </m:r>
                </m:num>
                <m:den>
                  <m:r>
                    <w:rPr>
                      <w:rFonts w:ascii="Cambria Math" w:eastAsia="Calibri" w:hAnsi="Cambria Math" w:cs="Times New Roman"/>
                      <w:noProof/>
                      <w:sz w:val="24"/>
                      <w:szCs w:val="24"/>
                    </w:rPr>
                    <m:t>2</m:t>
                  </m:r>
                </m:den>
              </m:f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d) </w:t>
            </w:r>
            <m:oMath>
              <m:r>
                <w:rPr>
                  <w:rFonts w:ascii="Cambria Math" w:eastAsia="Calibri" w:hAnsi="Cambria Math" w:cs="Times New Roman"/>
                  <w:noProof/>
                  <w:sz w:val="24"/>
                  <w:szCs w:val="24"/>
                </w:rPr>
                <m:t>k=</m:t>
              </m:r>
              <m:f>
                <m:fPr>
                  <m:ctrlPr>
                    <w:rPr>
                      <w:rFonts w:ascii="Cambria Math" w:eastAsia="Calibri" w:hAnsi="Cambria Math" w:cs="Times New Roman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Calibri" w:hAnsi="Cambria Math" w:cs="Times New Roman"/>
                      <w:noProof/>
                      <w:sz w:val="24"/>
                      <w:szCs w:val="24"/>
                    </w:rPr>
                    <m:t>-19</m:t>
                  </m:r>
                </m:num>
                <m:den>
                  <m:r>
                    <w:rPr>
                      <w:rFonts w:ascii="Cambria Math" w:eastAsia="Calibri" w:hAnsi="Cambria Math" w:cs="Times New Roman"/>
                      <w:noProof/>
                      <w:sz w:val="24"/>
                      <w:szCs w:val="24"/>
                    </w:rPr>
                    <m:t>2</m:t>
                  </m:r>
                </m:den>
              </m:f>
            </m:oMath>
          </w:p>
          <w:p w14:paraId="53EE6304" w14:textId="73C4D94F" w:rsidR="00BA55BF" w:rsidRPr="00702BC0" w:rsidRDefault="00BA55BF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50C7" w:rsidRPr="00702BC0" w14:paraId="4907E822" w14:textId="77777777" w:rsidTr="00DC2F29">
        <w:trPr>
          <w:jc w:val="center"/>
        </w:trPr>
        <w:tc>
          <w:tcPr>
            <w:tcW w:w="900" w:type="dxa"/>
          </w:tcPr>
          <w:p w14:paraId="2F7DBA5C" w14:textId="77777777" w:rsidR="00B450C7" w:rsidRPr="00702BC0" w:rsidRDefault="00B450C7" w:rsidP="0083542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9.</w:t>
            </w:r>
          </w:p>
        </w:tc>
        <w:tc>
          <w:tcPr>
            <w:tcW w:w="10080" w:type="dxa"/>
          </w:tcPr>
          <w:p w14:paraId="1EBF546D" w14:textId="77777777" w:rsidR="00BF4349" w:rsidRPr="00702BC0" w:rsidRDefault="00000000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nary>
                <m:naryPr>
                  <m:limLoc m:val="subSup"/>
                  <m:ctrlPr>
                    <w:rPr>
                      <w:rFonts w:ascii="Cambria Math" w:eastAsiaTheme="minorHAnsi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π</m:t>
                  </m:r>
                </m:sup>
                <m:e>
                  <m:f>
                    <m:fPr>
                      <m:ctrlPr>
                        <w:rPr>
                          <w:rFonts w:ascii="Cambria Math" w:eastAsiaTheme="minorHAnsi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eastAsiaTheme="minorHAnsi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sinx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dx</m:t>
                  </m:r>
                </m:e>
              </m:nary>
            </m:oMath>
            <w:r w:rsidR="00BF4349"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=</w:t>
            </w:r>
          </w:p>
          <w:p w14:paraId="24449565" w14:textId="77777777" w:rsidR="00BA55BF" w:rsidRPr="00702BC0" w:rsidRDefault="00BF4349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a)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            b)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den>
              </m:f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c)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π    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     d)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2π    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5632ED2" w14:textId="41F66319" w:rsidR="00B450C7" w:rsidRPr="00702BC0" w:rsidRDefault="00BF4349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</w:tc>
      </w:tr>
      <w:tr w:rsidR="00B450C7" w:rsidRPr="00702BC0" w14:paraId="489865AA" w14:textId="77777777" w:rsidTr="00DC2F29">
        <w:trPr>
          <w:jc w:val="center"/>
        </w:trPr>
        <w:tc>
          <w:tcPr>
            <w:tcW w:w="900" w:type="dxa"/>
          </w:tcPr>
          <w:p w14:paraId="4F6142E2" w14:textId="77777777" w:rsidR="00B450C7" w:rsidRPr="00702BC0" w:rsidRDefault="00B450C7" w:rsidP="00835424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10.</w:t>
            </w:r>
          </w:p>
        </w:tc>
        <w:tc>
          <w:tcPr>
            <w:tcW w:w="10080" w:type="dxa"/>
            <w:vAlign w:val="center"/>
          </w:tcPr>
          <w:p w14:paraId="69862ECD" w14:textId="77777777" w:rsidR="00BF4349" w:rsidRPr="00702BC0" w:rsidRDefault="00BF4349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If A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7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5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</m:m>
                </m:e>
              </m:d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  B = 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3</m:t>
                        </m:r>
                      </m:e>
                    </m:mr>
                  </m:m>
                </m:e>
              </m:d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then A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-1 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is</w:t>
            </w:r>
          </w:p>
          <w:p w14:paraId="614FAC78" w14:textId="7936FE02" w:rsidR="00B450C7" w:rsidRPr="00702BC0" w:rsidRDefault="00BF4349" w:rsidP="00E92A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a) 8 B         b) 6 B            c) B/8               d) B/6</w:t>
            </w:r>
          </w:p>
        </w:tc>
      </w:tr>
      <w:tr w:rsidR="00B12A3A" w:rsidRPr="00702BC0" w14:paraId="0DBF2185" w14:textId="77777777" w:rsidTr="00DC2F29">
        <w:trPr>
          <w:jc w:val="center"/>
        </w:trPr>
        <w:tc>
          <w:tcPr>
            <w:tcW w:w="900" w:type="dxa"/>
          </w:tcPr>
          <w:p w14:paraId="1980FE15" w14:textId="77777777" w:rsidR="00B12A3A" w:rsidRPr="00702BC0" w:rsidRDefault="00B12A3A" w:rsidP="0083542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11.</w:t>
            </w:r>
          </w:p>
        </w:tc>
        <w:tc>
          <w:tcPr>
            <w:tcW w:w="10080" w:type="dxa"/>
            <w:vAlign w:val="center"/>
          </w:tcPr>
          <w:p w14:paraId="1AFD0375" w14:textId="77777777" w:rsidR="00BF4349" w:rsidRPr="00702BC0" w:rsidRDefault="00BF4349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In an LPP, if the objective function Z=ax +by  has the maximum value on two corner points of the feasible region, then the number of points at which </w:t>
            </w:r>
            <w:proofErr w:type="spellStart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Z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ax</w:t>
            </w:r>
            <w:proofErr w:type="spellEnd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occurs is </w:t>
            </w:r>
          </w:p>
          <w:p w14:paraId="777A5586" w14:textId="77777777" w:rsidR="00BF4349" w:rsidRPr="00702BC0" w:rsidRDefault="00BF4349" w:rsidP="00BF434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0       b)2                   c) finite            d) infinite.</w:t>
            </w:r>
          </w:p>
          <w:p w14:paraId="04A01E82" w14:textId="6A1E563B" w:rsidR="00792712" w:rsidRPr="00702BC0" w:rsidRDefault="00792712" w:rsidP="00BF43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A3A" w:rsidRPr="00702BC0" w14:paraId="176AD5CB" w14:textId="77777777" w:rsidTr="00DC2F29">
        <w:trPr>
          <w:jc w:val="center"/>
        </w:trPr>
        <w:tc>
          <w:tcPr>
            <w:tcW w:w="900" w:type="dxa"/>
          </w:tcPr>
          <w:p w14:paraId="787598F2" w14:textId="77777777" w:rsidR="00B12A3A" w:rsidRPr="00702BC0" w:rsidRDefault="00B12A3A" w:rsidP="00B12A3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12.</w:t>
            </w:r>
          </w:p>
        </w:tc>
        <w:tc>
          <w:tcPr>
            <w:tcW w:w="10080" w:type="dxa"/>
          </w:tcPr>
          <w:p w14:paraId="0C714AD2" w14:textId="77777777" w:rsidR="00882BFD" w:rsidRPr="00702BC0" w:rsidRDefault="00882BFD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Evaluate  </w:t>
            </w:r>
            <m:oMath>
              <m:nary>
                <m:naryPr>
                  <m:limLoc m:val="subSup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8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0-x</m:t>
                          </m:r>
                        </m:e>
                      </m:ra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</m:rad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0-x</m:t>
                          </m:r>
                        </m:e>
                      </m:rad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x</m:t>
                  </m:r>
                </m:e>
              </m:nary>
            </m:oMath>
          </w:p>
          <w:p w14:paraId="52796D81" w14:textId="30846A21" w:rsidR="00BA55BF" w:rsidRPr="00702BC0" w:rsidRDefault="00882BFD" w:rsidP="00882B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2            b) 4              c) 3                 d) 8</w:t>
            </w:r>
          </w:p>
        </w:tc>
      </w:tr>
      <w:tr w:rsidR="00B12A3A" w:rsidRPr="00702BC0" w14:paraId="2CAEA850" w14:textId="77777777" w:rsidTr="00DC2F29">
        <w:trPr>
          <w:jc w:val="center"/>
        </w:trPr>
        <w:tc>
          <w:tcPr>
            <w:tcW w:w="900" w:type="dxa"/>
          </w:tcPr>
          <w:p w14:paraId="78987DBF" w14:textId="77777777" w:rsidR="00B12A3A" w:rsidRPr="00702BC0" w:rsidRDefault="00B12A3A" w:rsidP="0083542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13.</w:t>
            </w:r>
          </w:p>
        </w:tc>
        <w:tc>
          <w:tcPr>
            <w:tcW w:w="10080" w:type="dxa"/>
          </w:tcPr>
          <w:p w14:paraId="7D0E3972" w14:textId="77777777" w:rsidR="00882BFD" w:rsidRPr="00702BC0" w:rsidRDefault="00882BFD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If m and n are the order and degree, respectively of </w:t>
            </w:r>
          </w:p>
          <w:p w14:paraId="25BEBE7B" w14:textId="77777777" w:rsidR="00882BFD" w:rsidRPr="00702BC0" w:rsidRDefault="00882BFD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y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x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+ x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vertAlign w:val="superscript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vertAlign w:val="superscript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vertAlign w:val="superscript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  <w:vertAlign w:val="superscript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vertAlign w:val="superscript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vertAlign w:val="superscript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vertAlign w:val="superscript"/>
                            </w:rPr>
                            <m:t>y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  <w:vertAlign w:val="superscript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vertAlign w:val="superscript"/>
                                </w:rPr>
                                <m:t>d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vertAlign w:val="superscript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vertAlign w:val="superscript"/>
                    </w:rPr>
                    <m:t>3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  <w:vertAlign w:val="superscript"/>
                </w:rPr>
                <m:t>-xy =sinx,    then the value of m+n</m:t>
              </m:r>
            </m:oMath>
          </w:p>
          <w:p w14:paraId="4998EC0C" w14:textId="77777777" w:rsidR="00B12A3A" w:rsidRPr="00702BC0" w:rsidRDefault="00882BFD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a)  4       b) 3      c) not defined        d) 5</w:t>
            </w:r>
          </w:p>
          <w:p w14:paraId="0D1D00A6" w14:textId="3C3B4A29" w:rsidR="00BA55BF" w:rsidRPr="00702BC0" w:rsidRDefault="00BA55BF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A3A" w:rsidRPr="00702BC0" w14:paraId="4E903610" w14:textId="77777777" w:rsidTr="00DC2F29">
        <w:trPr>
          <w:jc w:val="center"/>
        </w:trPr>
        <w:tc>
          <w:tcPr>
            <w:tcW w:w="900" w:type="dxa"/>
          </w:tcPr>
          <w:p w14:paraId="437BCDE5" w14:textId="77777777" w:rsidR="00B12A3A" w:rsidRPr="00702BC0" w:rsidRDefault="00B12A3A" w:rsidP="0083542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14.</w:t>
            </w:r>
          </w:p>
        </w:tc>
        <w:tc>
          <w:tcPr>
            <w:tcW w:w="10080" w:type="dxa"/>
          </w:tcPr>
          <w:p w14:paraId="0DE55FD5" w14:textId="77777777" w:rsidR="00882BFD" w:rsidRPr="00702BC0" w:rsidRDefault="00882BFD" w:rsidP="00882BFD">
            <w:pPr>
              <w:spacing w:line="360" w:lineRule="auto"/>
              <w:rPr>
                <w:rFonts w:ascii="Times New Roman" w:eastAsia="Calibri" w:hAnsi="Times New Roman" w:cs="Times New Roman"/>
                <w:bCs/>
                <w:color w:val="000000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The direction ratios of the line </w:t>
            </w:r>
            <m:oMath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x-3=3y+1=5-6z</m:t>
              </m:r>
            </m:oMath>
            <w:r w:rsidRPr="00702BC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.</w:t>
            </w:r>
          </w:p>
          <w:p w14:paraId="609441F9" w14:textId="77777777" w:rsidR="00792712" w:rsidRPr="00702BC0" w:rsidRDefault="00882BFD" w:rsidP="00882BFD">
            <w:pPr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a) </w:t>
            </w:r>
            <m:oMath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</w:rPr>
                <m:t>&lt;3, 2,-1&gt;</m:t>
              </m:r>
            </m:oMath>
            <w:r w:rsidRPr="00702BC0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      b) </w:t>
            </w:r>
            <m:oMath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</w:rPr>
                <m:t>&lt;2, 3,-6&gt;</m:t>
              </m:r>
            </m:oMath>
            <w:r w:rsidRPr="00702BC0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          c</w:t>
            </w:r>
            <m:oMath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</w:rPr>
                <m:t>)&lt;3,2,5&gt;</m:t>
              </m:r>
            </m:oMath>
            <w:r w:rsidRPr="00702BC0">
              <w:rPr>
                <w:rFonts w:ascii="Times New Roman" w:hAnsi="Times New Roman" w:cs="Times New Roman"/>
                <w:color w:val="333333"/>
                <w:sz w:val="24"/>
                <w:szCs w:val="24"/>
              </w:rPr>
              <w:t xml:space="preserve">         d) </w:t>
            </w:r>
            <m:oMath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</w:rPr>
                <m:t>&lt;2, 3,5&gt;</m:t>
              </m:r>
            </m:oMath>
          </w:p>
          <w:p w14:paraId="7F9692F1" w14:textId="0AA46A72" w:rsidR="00BA55BF" w:rsidRPr="00702BC0" w:rsidRDefault="00BA55BF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A3A" w:rsidRPr="00702BC0" w14:paraId="209C74E2" w14:textId="77777777" w:rsidTr="00DC2F29">
        <w:trPr>
          <w:jc w:val="center"/>
        </w:trPr>
        <w:tc>
          <w:tcPr>
            <w:tcW w:w="900" w:type="dxa"/>
          </w:tcPr>
          <w:p w14:paraId="0D76F03D" w14:textId="77777777" w:rsidR="00B12A3A" w:rsidRPr="00702BC0" w:rsidRDefault="00B12A3A" w:rsidP="0083542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15.</w:t>
            </w:r>
          </w:p>
        </w:tc>
        <w:tc>
          <w:tcPr>
            <w:tcW w:w="10080" w:type="dxa"/>
          </w:tcPr>
          <w:p w14:paraId="6B41BA78" w14:textId="77777777" w:rsidR="00882BFD" w:rsidRPr="00702BC0" w:rsidRDefault="00882BFD" w:rsidP="00882BFD">
            <w:pP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A straight line makes angles 60</w:t>
            </w:r>
            <m:oMath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°</m:t>
              </m:r>
            </m:oMath>
            <w:r w:rsidRPr="00702BC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and 45</w:t>
            </w:r>
            <m:oMath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°</m:t>
              </m:r>
            </m:oMath>
            <w:r w:rsidRPr="00702BC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with the positive directions of X-axis and Y-axis respectively, then the acute angle it makes with the Z axis </w:t>
            </w:r>
            <w:proofErr w:type="gramStart"/>
            <w:r w:rsidRPr="00702BC0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s</w:t>
            </w:r>
            <w:proofErr w:type="gramEnd"/>
          </w:p>
          <w:p w14:paraId="36EE74E7" w14:textId="77777777" w:rsidR="00B12A3A" w:rsidRPr="00702BC0" w:rsidRDefault="00882BFD" w:rsidP="00882BF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a) 30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0        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ab/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b) 90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0                          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c) 60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0 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        d) 45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0</w:t>
            </w:r>
          </w:p>
          <w:p w14:paraId="26EB0145" w14:textId="32B3CDE4" w:rsidR="00BA55BF" w:rsidRPr="00702BC0" w:rsidRDefault="00BA55BF" w:rsidP="00882BFD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A3A" w:rsidRPr="00702BC0" w14:paraId="50C09D68" w14:textId="77777777" w:rsidTr="00DC2F29">
        <w:trPr>
          <w:jc w:val="center"/>
        </w:trPr>
        <w:tc>
          <w:tcPr>
            <w:tcW w:w="900" w:type="dxa"/>
          </w:tcPr>
          <w:p w14:paraId="2D3CBA26" w14:textId="77777777" w:rsidR="00B12A3A" w:rsidRPr="00702BC0" w:rsidRDefault="00B12A3A" w:rsidP="00835424">
            <w:pPr>
              <w:spacing w:before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16.</w:t>
            </w:r>
          </w:p>
        </w:tc>
        <w:tc>
          <w:tcPr>
            <w:tcW w:w="10080" w:type="dxa"/>
          </w:tcPr>
          <w:p w14:paraId="209C475E" w14:textId="77777777" w:rsidR="00882BFD" w:rsidRPr="00702BC0" w:rsidRDefault="00882BFD" w:rsidP="00882BFD">
            <w:pPr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Find the general solution of:   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dx</m:t>
                  </m:r>
                </m:den>
              </m:f>
            </m:oMath>
            <w:r w:rsidRPr="00702BC0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= </w:t>
            </w:r>
            <m:oMath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4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 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(-2 &lt; y &lt; 2)</w:t>
            </w:r>
          </w:p>
          <w:p w14:paraId="266AB1EC" w14:textId="77777777" w:rsidR="00882BFD" w:rsidRPr="00702BC0" w:rsidRDefault="00882BFD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  <w:lang w:val="en-AE"/>
              </w:rPr>
              <w:t>(a) sin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AE"/>
              </w:rPr>
              <w:t>-1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lang w:val="en-AE"/>
              </w:rPr>
              <w:t xml:space="preserve"> y = x + c   </w:t>
            </w:r>
            <w:proofErr w:type="gramStart"/>
            <w:r w:rsidRPr="00702BC0">
              <w:rPr>
                <w:rFonts w:ascii="Times New Roman" w:hAnsi="Times New Roman" w:cs="Times New Roman"/>
                <w:sz w:val="24"/>
                <w:szCs w:val="24"/>
                <w:lang w:val="en-AE"/>
              </w:rPr>
              <w:t xml:space="preserve">   (</w:t>
            </w:r>
            <w:proofErr w:type="gramEnd"/>
            <w:r w:rsidRPr="00702BC0">
              <w:rPr>
                <w:rFonts w:ascii="Times New Roman" w:hAnsi="Times New Roman" w:cs="Times New Roman"/>
                <w:sz w:val="24"/>
                <w:szCs w:val="24"/>
                <w:lang w:val="en-AE"/>
              </w:rPr>
              <w:t>b) sin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AE"/>
              </w:rPr>
              <w:t xml:space="preserve">-1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vertAlign w:val="superscript"/>
                  <w:lang w:val="en-AE"/>
                </w:rPr>
                <m:t>(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  <w:lang w:val="en-AE"/>
              </w:rPr>
              <w:t xml:space="preserve"> = x + c       (c) sin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AE"/>
              </w:rPr>
              <w:t xml:space="preserve">-1 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lang w:val="en-AE"/>
              </w:rPr>
              <w:t>y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AE"/>
              </w:rPr>
              <w:t>2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lang w:val="en-AE"/>
              </w:rPr>
              <w:t xml:space="preserve"> = x + c    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(d) None of the above </w:t>
            </w:r>
          </w:p>
          <w:p w14:paraId="0DBE188D" w14:textId="0AA7FCFF" w:rsidR="00B12A3A" w:rsidRPr="00702BC0" w:rsidRDefault="00B12A3A" w:rsidP="0079271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A3A" w:rsidRPr="00702BC0" w14:paraId="12DEB051" w14:textId="77777777" w:rsidTr="00DC2F29">
        <w:trPr>
          <w:jc w:val="center"/>
        </w:trPr>
        <w:tc>
          <w:tcPr>
            <w:tcW w:w="900" w:type="dxa"/>
          </w:tcPr>
          <w:p w14:paraId="086383DD" w14:textId="77777777" w:rsidR="00B12A3A" w:rsidRPr="00702BC0" w:rsidRDefault="00B12A3A" w:rsidP="0083542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17.</w:t>
            </w:r>
          </w:p>
        </w:tc>
        <w:tc>
          <w:tcPr>
            <w:tcW w:w="10080" w:type="dxa"/>
          </w:tcPr>
          <w:p w14:paraId="6F8FE569" w14:textId="77777777" w:rsidR="00882BFD" w:rsidRPr="00702BC0" w:rsidRDefault="00882BFD" w:rsidP="00882B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r w:rsidRPr="00702BC0">
              <w:rPr>
                <w:rFonts w:ascii="Times New Roman" w:hAnsi="Times New Roman" w:cs="Times New Roman"/>
                <w:position w:val="-10"/>
                <w:sz w:val="24"/>
                <w:szCs w:val="24"/>
              </w:rPr>
              <w:object w:dxaOrig="4340" w:dyaOrig="380" w14:anchorId="7318E2F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in;height:21pt" o:ole="">
                  <v:imagedata r:id="rId9" o:title=""/>
                </v:shape>
                <o:OLEObject Type="Embed" ProgID="Equation.3" ShapeID="_x0000_i1025" DrawAspect="Content" ObjectID="_1762160320" r:id="rId10"/>
              </w:objec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are such that </w:t>
            </w:r>
            <w:r w:rsidRPr="00702BC0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object w:dxaOrig="720" w:dyaOrig="340" w14:anchorId="1CC928D4">
                <v:shape id="_x0000_i1026" type="#_x0000_t75" style="width:36.75pt;height:17.25pt" o:ole="">
                  <v:imagedata r:id="rId11" o:title=""/>
                </v:shape>
                <o:OLEObject Type="Embed" ProgID="Equation.3" ShapeID="_x0000_i1026" DrawAspect="Content" ObjectID="_1762160321" r:id="rId12"/>
              </w:objec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is perpendicular to</w:t>
            </w:r>
            <w:r w:rsidRPr="00702BC0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object w:dxaOrig="200" w:dyaOrig="279" w14:anchorId="6C301EE9">
                <v:shape id="_x0000_i1027" type="#_x0000_t75" style="width:9.75pt;height:12.75pt" o:ole="">
                  <v:imagedata r:id="rId13" o:title=""/>
                </v:shape>
                <o:OLEObject Type="Embed" ProgID="Equation.3" ShapeID="_x0000_i1027" DrawAspect="Content" ObjectID="_1762160322" r:id="rId14"/>
              </w:objec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, find the value of</w:t>
            </w:r>
            <w:r w:rsidRPr="00702BC0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object w:dxaOrig="220" w:dyaOrig="279" w14:anchorId="0D1EBEF1">
                <v:shape id="_x0000_i1028" type="#_x0000_t75" style="width:12.75pt;height:12.75pt" o:ole="">
                  <v:imagedata r:id="rId15" o:title=""/>
                </v:shape>
                <o:OLEObject Type="Embed" ProgID="Equation.3" ShapeID="_x0000_i1028" DrawAspect="Content" ObjectID="_1762160323" r:id="rId16"/>
              </w:objec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CC66A08" w14:textId="62E84FA0" w:rsidR="00BA55BF" w:rsidRPr="00702BC0" w:rsidRDefault="00882BFD" w:rsidP="00882B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a)8            b) 4              c) 1                 d) 2</w:t>
            </w:r>
          </w:p>
        </w:tc>
      </w:tr>
      <w:tr w:rsidR="00B12A3A" w:rsidRPr="00702BC0" w14:paraId="634B020F" w14:textId="77777777" w:rsidTr="00702BC0">
        <w:trPr>
          <w:jc w:val="center"/>
        </w:trPr>
        <w:tc>
          <w:tcPr>
            <w:tcW w:w="900" w:type="dxa"/>
          </w:tcPr>
          <w:p w14:paraId="041ECD33" w14:textId="77777777" w:rsidR="00B12A3A" w:rsidRPr="00702BC0" w:rsidRDefault="00B12A3A" w:rsidP="00702BC0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18.</w:t>
            </w:r>
          </w:p>
        </w:tc>
        <w:tc>
          <w:tcPr>
            <w:tcW w:w="10080" w:type="dxa"/>
          </w:tcPr>
          <w:p w14:paraId="168267D0" w14:textId="77777777" w:rsidR="00882BFD" w:rsidRPr="00702BC0" w:rsidRDefault="00882BFD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For the matrices X, Y and Z if X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x3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.Y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x4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= Z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xb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then values m, p and b are </w:t>
            </w:r>
          </w:p>
          <w:p w14:paraId="2CB2D2BA" w14:textId="0E80F1B2" w:rsidR="00B12A3A" w:rsidRPr="00702BC0" w:rsidRDefault="00882BFD" w:rsidP="00702BC0">
            <w:pPr>
              <w:pStyle w:val="ListParagraph"/>
              <w:numPr>
                <w:ilvl w:val="0"/>
                <w:numId w:val="15"/>
              </w:num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m=2, p=3, b=4     (b) m=2, p=4, b=3     (c) m=4, p=2, b=3     (d) m=4, p=3, b=2</w:t>
            </w:r>
          </w:p>
        </w:tc>
      </w:tr>
      <w:tr w:rsidR="00B12A3A" w:rsidRPr="00702BC0" w14:paraId="5C19E425" w14:textId="77777777" w:rsidTr="00DC2F29">
        <w:trPr>
          <w:jc w:val="center"/>
        </w:trPr>
        <w:tc>
          <w:tcPr>
            <w:tcW w:w="900" w:type="dxa"/>
            <w:vAlign w:val="center"/>
          </w:tcPr>
          <w:p w14:paraId="0C64CE09" w14:textId="548CBE79" w:rsidR="00B12A3A" w:rsidRPr="00702BC0" w:rsidRDefault="00FE2E08" w:rsidP="00B12A3A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 </w:t>
            </w:r>
            <w:r w:rsidR="006E0CAC"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0080" w:type="dxa"/>
          </w:tcPr>
          <w:p w14:paraId="63B278A5" w14:textId="2E1E01A3" w:rsidR="00B12A3A" w:rsidRPr="00702BC0" w:rsidRDefault="00B12A3A" w:rsidP="00B12A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SERTION-REASON BASED QUESTIONS</w:t>
            </w:r>
          </w:p>
          <w:p w14:paraId="50CB4B06" w14:textId="77777777" w:rsidR="00B12A3A" w:rsidRPr="00702BC0" w:rsidRDefault="00B12A3A" w:rsidP="00B12A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In the following questions, a statement of assertion (A) is followed by a statement of</w:t>
            </w:r>
          </w:p>
          <w:p w14:paraId="220A1367" w14:textId="77777777" w:rsidR="00B12A3A" w:rsidRPr="00702BC0" w:rsidRDefault="00B12A3A" w:rsidP="00B12A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Reason (R). Choose the correct answer out of the following choices.</w:t>
            </w:r>
          </w:p>
          <w:p w14:paraId="7797114F" w14:textId="3583B4D8" w:rsidR="00B12A3A" w:rsidRPr="00702BC0" w:rsidRDefault="00B12A3A" w:rsidP="00B12A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(a) Both A and R are </w:t>
            </w:r>
            <w:r w:rsidR="00882BFD" w:rsidRPr="00702BC0">
              <w:rPr>
                <w:rFonts w:ascii="Times New Roman" w:hAnsi="Times New Roman" w:cs="Times New Roman"/>
                <w:sz w:val="24"/>
                <w:szCs w:val="24"/>
              </w:rPr>
              <w:t>true,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and R is the correct explanation of A.</w:t>
            </w:r>
          </w:p>
          <w:p w14:paraId="797FFB0F" w14:textId="577120E6" w:rsidR="00B12A3A" w:rsidRPr="00702BC0" w:rsidRDefault="00B12A3A" w:rsidP="00B12A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(b) Both A and R are </w:t>
            </w:r>
            <w:r w:rsidR="00882BFD" w:rsidRPr="00702BC0">
              <w:rPr>
                <w:rFonts w:ascii="Times New Roman" w:hAnsi="Times New Roman" w:cs="Times New Roman"/>
                <w:sz w:val="24"/>
                <w:szCs w:val="24"/>
              </w:rPr>
              <w:t>true,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but R is not the correct explanation of A.</w:t>
            </w:r>
          </w:p>
          <w:p w14:paraId="3DCF55ED" w14:textId="77777777" w:rsidR="00B12A3A" w:rsidRPr="00702BC0" w:rsidRDefault="00B12A3A" w:rsidP="00B12A3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(c) A is true but R is false.</w:t>
            </w:r>
          </w:p>
          <w:p w14:paraId="1240D436" w14:textId="56203917" w:rsidR="00B12A3A" w:rsidRPr="00702BC0" w:rsidRDefault="00B12A3A" w:rsidP="00B12A3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(d) A is false but R is true.</w:t>
            </w:r>
          </w:p>
        </w:tc>
      </w:tr>
      <w:tr w:rsidR="00882BFD" w:rsidRPr="00702BC0" w14:paraId="617BB100" w14:textId="77777777" w:rsidTr="00DC2F29">
        <w:trPr>
          <w:jc w:val="center"/>
        </w:trPr>
        <w:tc>
          <w:tcPr>
            <w:tcW w:w="900" w:type="dxa"/>
          </w:tcPr>
          <w:p w14:paraId="4F9AE725" w14:textId="669994D4" w:rsidR="00882BFD" w:rsidRPr="00702BC0" w:rsidRDefault="00882BFD" w:rsidP="00882BFD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19.</w:t>
            </w:r>
          </w:p>
        </w:tc>
        <w:tc>
          <w:tcPr>
            <w:tcW w:w="10080" w:type="dxa"/>
          </w:tcPr>
          <w:p w14:paraId="7EC8FE8D" w14:textId="77777777" w:rsidR="00882BFD" w:rsidRPr="00702BC0" w:rsidRDefault="00882BFD" w:rsidP="00882BF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ssertion(A): 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Let A= {1,2,3} then define a relation on </w:t>
            </w:r>
            <w:proofErr w:type="spellStart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spellEnd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as R={(1,2),(2,1)},R is not a transitive relation.</w:t>
            </w:r>
          </w:p>
          <w:p w14:paraId="7FDA652C" w14:textId="77777777" w:rsidR="00882BFD" w:rsidRPr="00702BC0" w:rsidRDefault="00882BFD" w:rsidP="00882BF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ason(R):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A relation R defined on a non-empty set A is said to be transitive relation if (</w:t>
            </w:r>
            <w:proofErr w:type="spellStart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a,b</w:t>
            </w:r>
            <w:proofErr w:type="spellEnd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),(</w:t>
            </w:r>
            <w:proofErr w:type="spellStart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b,c</w:t>
            </w:r>
            <w:proofErr w:type="spellEnd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ϵ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R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=&gt;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(a,c)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ϵ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proofErr w:type="gramEnd"/>
          </w:p>
          <w:p w14:paraId="04A24D4A" w14:textId="336DF4EA" w:rsidR="00882BFD" w:rsidRPr="00702BC0" w:rsidRDefault="00882BFD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2BFD" w:rsidRPr="00702BC0" w14:paraId="1B032AB9" w14:textId="77777777" w:rsidTr="00DC2F29">
        <w:trPr>
          <w:jc w:val="center"/>
        </w:trPr>
        <w:tc>
          <w:tcPr>
            <w:tcW w:w="900" w:type="dxa"/>
          </w:tcPr>
          <w:p w14:paraId="614231C7" w14:textId="77777777" w:rsidR="00882BFD" w:rsidRPr="00702BC0" w:rsidRDefault="00882BFD" w:rsidP="00882BFD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20.</w:t>
            </w:r>
          </w:p>
        </w:tc>
        <w:tc>
          <w:tcPr>
            <w:tcW w:w="10080" w:type="dxa"/>
          </w:tcPr>
          <w:p w14:paraId="32D647FB" w14:textId="77777777" w:rsidR="00882BFD" w:rsidRPr="00702BC0" w:rsidRDefault="00882BFD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ssertion(A): 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If y =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inx+cos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, then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at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den>
              </m:f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is 0</w:t>
            </w:r>
          </w:p>
          <w:p w14:paraId="437C84E5" w14:textId="61942D91" w:rsidR="00882BFD" w:rsidRPr="00702BC0" w:rsidRDefault="00882BFD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ason(R):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 xml:space="preserve">  </m:t>
              </m:r>
              <m:f>
                <m:f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 xml:space="preserve"> = </m:t>
              </m:r>
              <m:f>
                <m:f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dx</m:t>
                  </m:r>
                </m:den>
              </m:f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y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x</m:t>
                      </m:r>
                    </m:den>
                  </m:f>
                </m:e>
              </m:d>
            </m:oMath>
          </w:p>
        </w:tc>
      </w:tr>
      <w:tr w:rsidR="00882BFD" w:rsidRPr="00702BC0" w14:paraId="4393F663" w14:textId="77777777" w:rsidTr="000914BC">
        <w:trPr>
          <w:jc w:val="center"/>
        </w:trPr>
        <w:tc>
          <w:tcPr>
            <w:tcW w:w="10980" w:type="dxa"/>
            <w:gridSpan w:val="2"/>
            <w:vAlign w:val="center"/>
          </w:tcPr>
          <w:p w14:paraId="3A79A1A3" w14:textId="4843A041" w:rsidR="00882BFD" w:rsidRPr="00702BC0" w:rsidRDefault="00882BFD" w:rsidP="00702BC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B</w:t>
            </w:r>
          </w:p>
          <w:p w14:paraId="5B115919" w14:textId="673AB72A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is section comprises of very short answer type-questions (VSA) of 2 marks each</w:t>
            </w:r>
          </w:p>
        </w:tc>
      </w:tr>
      <w:tr w:rsidR="00882BFD" w:rsidRPr="00702BC0" w14:paraId="5824A81F" w14:textId="77777777" w:rsidTr="00DC2F29">
        <w:trPr>
          <w:jc w:val="center"/>
        </w:trPr>
        <w:tc>
          <w:tcPr>
            <w:tcW w:w="900" w:type="dxa"/>
          </w:tcPr>
          <w:p w14:paraId="1E6019CB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21.</w:t>
            </w:r>
          </w:p>
        </w:tc>
        <w:tc>
          <w:tcPr>
            <w:tcW w:w="10080" w:type="dxa"/>
          </w:tcPr>
          <w:p w14:paraId="78DC03B7" w14:textId="77777777" w:rsidR="00882BFD" w:rsidRPr="00702BC0" w:rsidRDefault="00882BFD" w:rsidP="00882BFD">
            <w:pPr>
              <w:ind w:left="720" w:hanging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Find the value of </w:t>
            </w:r>
            <m:oMath>
              <m:func>
                <m:fun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a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1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√3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ot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1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√3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+ 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a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1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sin(-</m:t>
                          </m:r>
                        </m:fName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π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e>
                      </m:func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)</m:t>
                      </m:r>
                    </m:e>
                  </m:d>
                </m:e>
              </m:func>
            </m:oMath>
          </w:p>
          <w:p w14:paraId="2B876D5B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</w:t>
            </w:r>
          </w:p>
          <w:p w14:paraId="67CA54D0" w14:textId="057B08DD" w:rsidR="00882BFD" w:rsidRPr="00702BC0" w:rsidRDefault="00882BFD" w:rsidP="00882B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Evaluate: tan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[2 cos(2 sin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702BC0">
              <w:rPr>
                <w:rFonts w:ascii="Times New Roman" w:hAnsi="Times New Roman" w:cs="Times New Roman"/>
                <w:position w:val="-24"/>
                <w:sz w:val="24"/>
                <w:szCs w:val="24"/>
                <w:vertAlign w:val="superscript"/>
              </w:rPr>
              <w:object w:dxaOrig="240" w:dyaOrig="630" w14:anchorId="6A3470E5">
                <v:shape id="_x0000_i1029" type="#_x0000_t75" style="width:12.75pt;height:30.75pt" o:ole="">
                  <v:imagedata r:id="rId17" o:title=""/>
                </v:shape>
                <o:OLEObject Type="Embed" ProgID="Equation.3" ShapeID="_x0000_i1029" DrawAspect="Content" ObjectID="_1762160324" r:id="rId18"/>
              </w:objec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)].</w:t>
            </w:r>
          </w:p>
        </w:tc>
      </w:tr>
      <w:tr w:rsidR="00882BFD" w:rsidRPr="00702BC0" w14:paraId="7659D5BE" w14:textId="77777777" w:rsidTr="00DC2F29">
        <w:trPr>
          <w:jc w:val="center"/>
        </w:trPr>
        <w:tc>
          <w:tcPr>
            <w:tcW w:w="900" w:type="dxa"/>
          </w:tcPr>
          <w:p w14:paraId="11529112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22.</w:t>
            </w:r>
          </w:p>
        </w:tc>
        <w:tc>
          <w:tcPr>
            <w:tcW w:w="10080" w:type="dxa"/>
          </w:tcPr>
          <w:p w14:paraId="72DD3AE5" w14:textId="77777777" w:rsidR="00882BFD" w:rsidRPr="00702BC0" w:rsidRDefault="00882BFD" w:rsidP="00882BF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Find the value of a for which the function f(x)=</w:t>
            </w:r>
            <w:proofErr w:type="spellStart"/>
            <w:r w:rsidRPr="00702BC0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sinx</w:t>
            </w:r>
            <w:proofErr w:type="spellEnd"/>
            <w:r w:rsidRPr="00702BC0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 -ax +b increases on R</w:t>
            </w:r>
          </w:p>
          <w:p w14:paraId="2C2964BE" w14:textId="77777777" w:rsidR="00882BFD" w:rsidRPr="00702BC0" w:rsidRDefault="00882BFD" w:rsidP="00882BF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OR</w:t>
            </w:r>
          </w:p>
          <w:p w14:paraId="279410EB" w14:textId="4DBB92B4" w:rsidR="00BA55BF" w:rsidRPr="00702BC0" w:rsidRDefault="00882BFD" w:rsidP="00882BFD">
            <w:pPr>
              <w:jc w:val="both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Show that the function </w:t>
            </w:r>
            <w:proofErr w:type="spellStart"/>
            <w:r w:rsidRPr="00702BC0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f</w:t>
            </w:r>
            <w:proofErr w:type="spellEnd"/>
            <w:r w:rsidRPr="00702BC0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 defined by f(x)=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color w:val="231F2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231F20"/>
                      <w:sz w:val="24"/>
                      <w:szCs w:val="24"/>
                    </w:rPr>
                    <m:t>x</m:t>
                  </m:r>
                </m:num>
                <m:den>
                  <m:r>
                    <w:rPr>
                      <w:rFonts w:ascii="Cambria Math" w:hAnsi="Cambria Math" w:cs="Times New Roman"/>
                      <w:color w:val="231F20"/>
                      <w:sz w:val="24"/>
                      <w:szCs w:val="24"/>
                    </w:rPr>
                    <m:t>3</m:t>
                  </m:r>
                </m:den>
              </m:f>
              <m:r>
                <w:rPr>
                  <w:rFonts w:ascii="Cambria Math" w:hAnsi="Cambria Math" w:cs="Times New Roman"/>
                  <w:color w:val="231F20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231F2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231F20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="Times New Roman"/>
                      <w:color w:val="231F20"/>
                      <w:sz w:val="24"/>
                      <w:szCs w:val="24"/>
                    </w:rPr>
                    <m:t>x</m:t>
                  </m:r>
                </m:den>
              </m:f>
              <m:r>
                <w:rPr>
                  <w:rFonts w:ascii="Cambria Math" w:hAnsi="Cambria Math" w:cs="Times New Roman"/>
                  <w:color w:val="231F20"/>
                  <w:sz w:val="24"/>
                  <w:szCs w:val="24"/>
                </w:rPr>
                <m:t xml:space="preserve">  decreases in the interval (-3,0)∪(0,3)</m:t>
              </m:r>
            </m:oMath>
          </w:p>
        </w:tc>
      </w:tr>
      <w:tr w:rsidR="00882BFD" w:rsidRPr="00702BC0" w14:paraId="0CC9C295" w14:textId="77777777" w:rsidTr="00DC2F29">
        <w:trPr>
          <w:jc w:val="center"/>
        </w:trPr>
        <w:tc>
          <w:tcPr>
            <w:tcW w:w="900" w:type="dxa"/>
          </w:tcPr>
          <w:p w14:paraId="6F69DA13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23.</w:t>
            </w:r>
          </w:p>
        </w:tc>
        <w:tc>
          <w:tcPr>
            <w:tcW w:w="10080" w:type="dxa"/>
          </w:tcPr>
          <w:p w14:paraId="4ADFF513" w14:textId="2FF7E686" w:rsidR="00BA55BF" w:rsidRPr="00702BC0" w:rsidRDefault="00882BFD" w:rsidP="00882BFD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702BC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Given that at x=1, f (x)=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4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shd w:val="clear" w:color="auto" w:fill="FFFFFF"/>
                </w:rPr>
                <m:t>-62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shd w:val="clear" w:color="auto" w:fill="FFFFFF"/>
                </w:rPr>
                <m:t xml:space="preserve">+ax+9 </m:t>
              </m:r>
            </m:oMath>
            <w:r w:rsidRPr="00702BC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ttains the maximum value in the interval [0,2]. Find the value of a.</w:t>
            </w:r>
          </w:p>
        </w:tc>
      </w:tr>
      <w:tr w:rsidR="00882BFD" w:rsidRPr="00702BC0" w14:paraId="3C52A361" w14:textId="77777777" w:rsidTr="00DC2F29">
        <w:trPr>
          <w:jc w:val="center"/>
        </w:trPr>
        <w:tc>
          <w:tcPr>
            <w:tcW w:w="900" w:type="dxa"/>
          </w:tcPr>
          <w:p w14:paraId="333A7817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24.</w:t>
            </w:r>
          </w:p>
        </w:tc>
        <w:tc>
          <w:tcPr>
            <w:tcW w:w="10080" w:type="dxa"/>
          </w:tcPr>
          <w:p w14:paraId="65547883" w14:textId="77777777" w:rsidR="00882BFD" w:rsidRPr="00702BC0" w:rsidRDefault="00882BFD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A ladder, 5m long, standing on a horizontal floor, leans against a vertical wall. If the top of the ladder sides downwards at the rate of 10 cm/sec, find the rate at which the angle between the floor and the ladder is decreasing when lower end of ladder is 2 m from the wall.</w:t>
            </w:r>
          </w:p>
          <w:p w14:paraId="7F7811DF" w14:textId="5EA1194D" w:rsidR="00BA55BF" w:rsidRPr="00702BC0" w:rsidRDefault="00BA55BF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2BFD" w:rsidRPr="00702BC0" w14:paraId="6D8242C4" w14:textId="77777777" w:rsidTr="00DC2F29">
        <w:trPr>
          <w:jc w:val="center"/>
        </w:trPr>
        <w:tc>
          <w:tcPr>
            <w:tcW w:w="900" w:type="dxa"/>
          </w:tcPr>
          <w:p w14:paraId="49529462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25.</w:t>
            </w:r>
          </w:p>
        </w:tc>
        <w:tc>
          <w:tcPr>
            <w:tcW w:w="10080" w:type="dxa"/>
          </w:tcPr>
          <w:p w14:paraId="40FE0E95" w14:textId="5DD44399" w:rsidR="00882BFD" w:rsidRPr="00702BC0" w:rsidRDefault="00882BFD" w:rsidP="00882BFD">
            <w:pPr>
              <w:spacing w:after="160" w:line="25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Evaluate: 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instrText xml:space="preserve"> QUOTE </w:instrText>
            </w:r>
            <w:r w:rsidR="00000000" w:rsidRPr="00702BC0">
              <w:rPr>
                <w:rFonts w:ascii="Times New Roman" w:hAnsi="Times New Roman" w:cs="Times New Roman"/>
                <w:position w:val="-23"/>
                <w:sz w:val="24"/>
                <w:szCs w:val="24"/>
              </w:rPr>
              <w:pict w14:anchorId="6DD07947">
                <v:shape id="_x0000_i1030" type="#_x0000_t75" style="width:111.75pt;height:34.5pt" equationxml="&lt;">
                  <v:imagedata r:id="rId19" o:title="" chromakey="white"/>
                </v:shape>
              </w:pic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instrText xml:space="preserve"> </w:instrTex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000000" w:rsidRPr="00702BC0">
              <w:rPr>
                <w:rFonts w:ascii="Times New Roman" w:hAnsi="Times New Roman" w:cs="Times New Roman"/>
                <w:position w:val="-23"/>
                <w:sz w:val="24"/>
                <w:szCs w:val="24"/>
              </w:rPr>
              <w:pict w14:anchorId="71C98211">
                <v:shape id="_x0000_i1031" type="#_x0000_t75" style="width:111.75pt;height:34.5pt" equationxml="&lt;">
                  <v:imagedata r:id="rId19" o:title="" chromakey="white"/>
                </v:shape>
              </w:pic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fldChar w:fldCharType="end"/>
            </w:r>
          </w:p>
        </w:tc>
      </w:tr>
      <w:tr w:rsidR="00882BFD" w:rsidRPr="00702BC0" w14:paraId="1E85F20C" w14:textId="77777777" w:rsidTr="00DC2F29">
        <w:trPr>
          <w:jc w:val="center"/>
        </w:trPr>
        <w:tc>
          <w:tcPr>
            <w:tcW w:w="900" w:type="dxa"/>
            <w:vAlign w:val="center"/>
          </w:tcPr>
          <w:p w14:paraId="394854D6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80" w:type="dxa"/>
          </w:tcPr>
          <w:p w14:paraId="51307332" w14:textId="6567CA42" w:rsidR="00882BFD" w:rsidRPr="00702BC0" w:rsidRDefault="00882BFD" w:rsidP="00702BC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C</w:t>
            </w:r>
          </w:p>
          <w:p w14:paraId="2F7B0BF1" w14:textId="4AC02586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This section comprises of short answer type questions (SA) of 3 marks each)</w:t>
            </w:r>
          </w:p>
        </w:tc>
      </w:tr>
      <w:tr w:rsidR="00882BFD" w:rsidRPr="00702BC0" w14:paraId="1C6AFFCC" w14:textId="77777777" w:rsidTr="00DC2F29">
        <w:trPr>
          <w:jc w:val="center"/>
        </w:trPr>
        <w:tc>
          <w:tcPr>
            <w:tcW w:w="900" w:type="dxa"/>
            <w:vAlign w:val="center"/>
          </w:tcPr>
          <w:p w14:paraId="13A37381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26.</w:t>
            </w:r>
          </w:p>
        </w:tc>
        <w:tc>
          <w:tcPr>
            <w:tcW w:w="10080" w:type="dxa"/>
          </w:tcPr>
          <w:p w14:paraId="16260EA7" w14:textId="77777777" w:rsidR="00A65B70" w:rsidRPr="00702BC0" w:rsidRDefault="00E423C7" w:rsidP="00E423C7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766812"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Evaluate the integrals </w:t>
            </w:r>
            <m:oMath>
              <m:nary>
                <m:naryPr>
                  <m:limLoc m:val="subSup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x</m:t>
                      </m:r>
                    </m:e>
                  </m:d>
                </m:e>
              </m:nary>
            </m:oMath>
            <w:proofErr w:type="gramStart"/>
            <w:r w:rsidR="00766812" w:rsidRPr="00702BC0">
              <w:rPr>
                <w:rFonts w:ascii="Times New Roman" w:hAnsi="Times New Roman" w:cs="Times New Roman"/>
                <w:sz w:val="24"/>
                <w:szCs w:val="24"/>
              </w:rPr>
              <w:t>dx</w:t>
            </w:r>
            <w:proofErr w:type="gramEnd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  <w:p w14:paraId="7019B2DC" w14:textId="24EF94A4" w:rsidR="00A65B70" w:rsidRPr="00702BC0" w:rsidRDefault="00E423C7" w:rsidP="00E423C7">
            <w:pPr>
              <w:spacing w:after="60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702BC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OR       </w:t>
            </w:r>
          </w:p>
          <w:p w14:paraId="0092D7BC" w14:textId="404A0A4B" w:rsidR="00882BFD" w:rsidRPr="00702BC0" w:rsidRDefault="00E423C7" w:rsidP="00702BC0">
            <w:pPr>
              <w:spacing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      </w:t>
            </w:r>
            <w:r w:rsidR="00D50C98" w:rsidRPr="00702BC0">
              <w:rPr>
                <w:rFonts w:ascii="Times New Roman" w:hAnsi="Times New Roman" w:cs="Times New Roman"/>
                <w:sz w:val="24"/>
                <w:szCs w:val="24"/>
              </w:rPr>
              <w:t>Evaluate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702BC0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/>
            </w:r>
            <w:r w:rsidRPr="00702BC0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QUOTE </w:instrText>
            </w:r>
            <w:r w:rsidR="00702BC0" w:rsidRPr="00702BC0">
              <w:rPr>
                <w:rFonts w:ascii="Times New Roman" w:hAnsi="Times New Roman" w:cs="Times New Roman"/>
                <w:position w:val="-36"/>
                <w:sz w:val="24"/>
                <w:szCs w:val="24"/>
              </w:rPr>
              <w:pict w14:anchorId="09157963">
                <v:shape id="_x0000_i1032" type="#_x0000_t75" style="width:99pt;height:47.25pt" equationxml="&lt;">
                  <v:imagedata r:id="rId20" o:title="" chromakey="white"/>
                </v:shape>
              </w:pict>
            </w:r>
            <w:r w:rsidRPr="00702BC0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</w:instrText>
            </w:r>
            <w:r w:rsidRPr="00702BC0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="00702BC0" w:rsidRPr="00702BC0">
              <w:rPr>
                <w:rFonts w:ascii="Times New Roman" w:hAnsi="Times New Roman" w:cs="Times New Roman"/>
                <w:position w:val="-36"/>
                <w:sz w:val="24"/>
                <w:szCs w:val="24"/>
              </w:rPr>
              <w:pict w14:anchorId="17DE8590">
                <v:shape id="_x0000_i1033" type="#_x0000_t75" style="width:69pt;height:33.75pt" equationxml="&lt;">
                  <v:imagedata r:id="rId20" o:title="" chromakey="white"/>
                </v:shape>
              </w:pict>
            </w:r>
            <w:r w:rsidRPr="00702BC0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 w:rsidRPr="00702BC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dx  </w:t>
            </w:r>
          </w:p>
        </w:tc>
      </w:tr>
      <w:tr w:rsidR="00882BFD" w:rsidRPr="00702BC0" w14:paraId="50130B2A" w14:textId="77777777" w:rsidTr="00DC2F29">
        <w:trPr>
          <w:jc w:val="center"/>
        </w:trPr>
        <w:tc>
          <w:tcPr>
            <w:tcW w:w="900" w:type="dxa"/>
          </w:tcPr>
          <w:p w14:paraId="4FE3E6F0" w14:textId="77777777" w:rsidR="00882BFD" w:rsidRPr="00702BC0" w:rsidRDefault="00882BFD" w:rsidP="00882BFD">
            <w:pPr>
              <w:spacing w:before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27.</w:t>
            </w:r>
          </w:p>
        </w:tc>
        <w:tc>
          <w:tcPr>
            <w:tcW w:w="10080" w:type="dxa"/>
          </w:tcPr>
          <w:p w14:paraId="751F6282" w14:textId="07AA4659" w:rsidR="00882BFD" w:rsidRPr="00702BC0" w:rsidRDefault="00C30EBE" w:rsidP="00882B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r w:rsidRPr="00702BC0">
              <w:rPr>
                <w:rFonts w:ascii="Times New Roman" w:eastAsia="Calibri" w:hAnsi="Times New Roman" w:cs="Times New Roman"/>
                <w:position w:val="-6"/>
                <w:sz w:val="24"/>
                <w:szCs w:val="24"/>
              </w:rPr>
              <w:object w:dxaOrig="1800" w:dyaOrig="285" w14:anchorId="772B22EC">
                <v:shape id="_x0000_i1034" type="#_x0000_t75" style="width:90pt;height:14.25pt" o:ole="">
                  <v:imagedata r:id="rId21" o:title=""/>
                </v:shape>
                <o:OLEObject Type="Embed" ProgID="Equation.3" ShapeID="_x0000_i1034" DrawAspect="Content" ObjectID="_1762160325" r:id="rId22"/>
              </w:objec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702BC0">
              <w:rPr>
                <w:rFonts w:ascii="Times New Roman" w:eastAsia="Calibri" w:hAnsi="Times New Roman" w:cs="Times New Roman"/>
                <w:position w:val="-10"/>
                <w:sz w:val="24"/>
                <w:szCs w:val="24"/>
              </w:rPr>
              <w:object w:dxaOrig="1740" w:dyaOrig="315" w14:anchorId="4CE7ACC6">
                <v:shape id="_x0000_i1035" type="#_x0000_t75" style="width:87pt;height:15.75pt" o:ole="">
                  <v:imagedata r:id="rId23" o:title=""/>
                </v:shape>
                <o:OLEObject Type="Embed" ProgID="Equation.3" ShapeID="_x0000_i1035" DrawAspect="Content" ObjectID="_1762160326" r:id="rId24"/>
              </w:objec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, find </w:t>
            </w:r>
            <w:r w:rsidRPr="00702BC0">
              <w:rPr>
                <w:rFonts w:ascii="Times New Roman" w:eastAsia="Calibri" w:hAnsi="Times New Roman" w:cs="Times New Roman"/>
                <w:position w:val="-24"/>
                <w:sz w:val="24"/>
                <w:szCs w:val="24"/>
              </w:rPr>
              <w:object w:dxaOrig="495" w:dyaOrig="660" w14:anchorId="6EDBF747">
                <v:shape id="_x0000_i1036" type="#_x0000_t75" style="width:24.75pt;height:33pt" o:ole="">
                  <v:imagedata r:id="rId25" o:title=""/>
                </v:shape>
                <o:OLEObject Type="Embed" ProgID="Equation.3" ShapeID="_x0000_i1036" DrawAspect="Content" ObjectID="_1762160327" r:id="rId26"/>
              </w:object>
            </w:r>
          </w:p>
        </w:tc>
      </w:tr>
      <w:tr w:rsidR="00882BFD" w:rsidRPr="00702BC0" w14:paraId="50125444" w14:textId="77777777" w:rsidTr="00DC2F29">
        <w:trPr>
          <w:jc w:val="center"/>
        </w:trPr>
        <w:tc>
          <w:tcPr>
            <w:tcW w:w="900" w:type="dxa"/>
          </w:tcPr>
          <w:p w14:paraId="05A02081" w14:textId="2CEF7404" w:rsidR="00882BFD" w:rsidRPr="00702BC0" w:rsidRDefault="00882BFD" w:rsidP="00882BFD">
            <w:pPr>
              <w:spacing w:before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28.</w:t>
            </w:r>
          </w:p>
        </w:tc>
        <w:tc>
          <w:tcPr>
            <w:tcW w:w="10080" w:type="dxa"/>
          </w:tcPr>
          <w:p w14:paraId="4F2AC4CF" w14:textId="7EFB9AD4" w:rsidR="00C30EBE" w:rsidRPr="00702BC0" w:rsidRDefault="00C30EBE" w:rsidP="00C30EBE">
            <w:pPr>
              <w:spacing w:before="24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bookmarkStart w:id="0" w:name="_Hlk94097455"/>
            <w:r w:rsidRPr="00702B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ind the </w:t>
            </w:r>
            <w:proofErr w:type="gramStart"/>
            <w:r w:rsidRPr="00702B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ticular solution</w:t>
            </w:r>
            <w:proofErr w:type="gramEnd"/>
            <w:r w:rsidRPr="00702B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of </w:t>
            </w:r>
            <w:bookmarkEnd w:id="0"/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logx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x+2xydy=0, given y=0 when x=1.</m:t>
              </m:r>
            </m:oMath>
          </w:p>
          <w:p w14:paraId="36CD0B2C" w14:textId="7AC62639" w:rsidR="00C30EBE" w:rsidRPr="00702BC0" w:rsidRDefault="00C30EBE" w:rsidP="00C30EB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5CCD6E6E" w14:textId="7379AA19" w:rsidR="00BA55BF" w:rsidRPr="00702BC0" w:rsidRDefault="00762979" w:rsidP="00C30EB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ind the general solution of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y=sin2x.</m:t>
              </m:r>
            </m:oMath>
          </w:p>
        </w:tc>
      </w:tr>
      <w:tr w:rsidR="00882BFD" w:rsidRPr="00702BC0" w14:paraId="3C674584" w14:textId="77777777" w:rsidTr="00DC2F29">
        <w:trPr>
          <w:jc w:val="center"/>
        </w:trPr>
        <w:tc>
          <w:tcPr>
            <w:tcW w:w="900" w:type="dxa"/>
          </w:tcPr>
          <w:p w14:paraId="6A379A87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29.</w:t>
            </w:r>
          </w:p>
        </w:tc>
        <w:tc>
          <w:tcPr>
            <w:tcW w:w="10080" w:type="dxa"/>
          </w:tcPr>
          <w:p w14:paraId="6B5690C3" w14:textId="49B787DA" w:rsidR="00C30EBE" w:rsidRPr="00702BC0" w:rsidRDefault="00C30EBE" w:rsidP="00C30EB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Solve the following linear programming problem (LPP) graphically</w:t>
            </w:r>
            <w:r w:rsidR="00DC2F29" w:rsidRPr="00702BC0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0A9F54C" w14:textId="2334541B" w:rsidR="00DC2F29" w:rsidRPr="00702BC0" w:rsidRDefault="00DC2F29" w:rsidP="00C30EB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3F0691" w14:textId="77777777" w:rsidR="00DC2F29" w:rsidRPr="00702BC0" w:rsidRDefault="00DC2F29" w:rsidP="00DC2F29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aximum the value of Z = 2x + 5y, subject to constraints given below </w:t>
            </w:r>
          </w:p>
          <w:p w14:paraId="6CEBD671" w14:textId="77777777" w:rsidR="00DC2F29" w:rsidRPr="00702BC0" w:rsidRDefault="00DC2F29" w:rsidP="00DC2F29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x+ 4y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≤8,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3x +y ≤6, 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x+ y ≤4,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x ≥0,y≥0</m:t>
              </m:r>
            </m:oMath>
          </w:p>
          <w:p w14:paraId="298B4E13" w14:textId="56253C80" w:rsidR="00DC2F29" w:rsidRPr="00702BC0" w:rsidRDefault="00DC2F29" w:rsidP="00C30EB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                                                 </w:t>
            </w: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</w:t>
            </w:r>
          </w:p>
          <w:p w14:paraId="72FC7017" w14:textId="77777777" w:rsidR="00C30EBE" w:rsidRPr="00702BC0" w:rsidRDefault="00C30EBE" w:rsidP="00C30EB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Minimize Z = 5x + 10y, subject to </w:t>
            </w:r>
            <w:proofErr w:type="gramStart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constraints;</w:t>
            </w:r>
            <w:proofErr w:type="gramEnd"/>
          </w:p>
          <w:p w14:paraId="596507E2" w14:textId="5E6E9F0A" w:rsidR="00C30EBE" w:rsidRPr="00702BC0" w:rsidRDefault="00C30EBE" w:rsidP="00C30EB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x + 2y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≤120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x+ y ≥60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x - 2y ≥0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x , y ≥0</m:t>
              </m:r>
            </m:oMath>
          </w:p>
          <w:p w14:paraId="72302779" w14:textId="7E7E0F68" w:rsidR="00882BFD" w:rsidRPr="00702BC0" w:rsidRDefault="00882BFD" w:rsidP="000914B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2BFD" w:rsidRPr="00702BC0" w14:paraId="2E6B8EBF" w14:textId="77777777" w:rsidTr="00DC2F29">
        <w:trPr>
          <w:jc w:val="center"/>
        </w:trPr>
        <w:tc>
          <w:tcPr>
            <w:tcW w:w="900" w:type="dxa"/>
          </w:tcPr>
          <w:p w14:paraId="60E2BCD5" w14:textId="552342FD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0.</w:t>
            </w:r>
          </w:p>
        </w:tc>
        <w:tc>
          <w:tcPr>
            <w:tcW w:w="10080" w:type="dxa"/>
          </w:tcPr>
          <w:p w14:paraId="718C4CCF" w14:textId="2FF886DB" w:rsidR="00882BFD" w:rsidRPr="00702BC0" w:rsidRDefault="00D50C98" w:rsidP="00D50C98">
            <w:pPr>
              <w:spacing w:after="160"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Evaluate </w:t>
            </w:r>
            <w:r w:rsidRPr="00702BC0">
              <w:rPr>
                <w:rFonts w:ascii="Times New Roman" w:eastAsiaTheme="minorHAnsi" w:hAnsi="Times New Roman" w:cs="Times New Roman"/>
                <w:position w:val="-32"/>
                <w:sz w:val="24"/>
                <w:szCs w:val="24"/>
                <w:lang w:val="en-IN"/>
              </w:rPr>
              <w:object w:dxaOrig="1335" w:dyaOrig="945" w14:anchorId="6458711E">
                <v:shape id="_x0000_i1037" type="#_x0000_t75" style="width:66.75pt;height:47.25pt" o:ole="">
                  <v:imagedata r:id="rId27" o:title=""/>
                </v:shape>
                <o:OLEObject Type="Embed" ProgID="Equation.3" ShapeID="_x0000_i1037" DrawAspect="Content" ObjectID="_1762160328" r:id="rId28"/>
              </w:object>
            </w:r>
          </w:p>
        </w:tc>
      </w:tr>
      <w:tr w:rsidR="00882BFD" w:rsidRPr="00702BC0" w14:paraId="5797AC0E" w14:textId="77777777" w:rsidTr="00DC2F29">
        <w:trPr>
          <w:jc w:val="center"/>
        </w:trPr>
        <w:tc>
          <w:tcPr>
            <w:tcW w:w="900" w:type="dxa"/>
          </w:tcPr>
          <w:p w14:paraId="6F4FFE70" w14:textId="245F9BA4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31.</w:t>
            </w:r>
          </w:p>
        </w:tc>
        <w:tc>
          <w:tcPr>
            <w:tcW w:w="10080" w:type="dxa"/>
          </w:tcPr>
          <w:p w14:paraId="6AE112B5" w14:textId="5B1ED283" w:rsidR="00882BFD" w:rsidRPr="00702BC0" w:rsidRDefault="00882BFD" w:rsidP="00882BFD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30EBE"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Check whether the following differential equation is homogenous or not: </w:t>
            </w:r>
            <w:r w:rsidR="00C30EBE" w:rsidRPr="00702BC0">
              <w:rPr>
                <w:rFonts w:ascii="Times New Roman" w:hAnsi="Times New Roman" w:cs="Times New Roman"/>
                <w:noProof/>
                <w:position w:val="-28"/>
                <w:sz w:val="24"/>
                <w:szCs w:val="24"/>
              </w:rPr>
              <w:drawing>
                <wp:inline distT="0" distB="0" distL="0" distR="0" wp14:anchorId="262AB76E" wp14:editId="1F8C0EC1">
                  <wp:extent cx="2095500" cy="42862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0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30EBE"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t>.Find the general solution of the differential equation</w:t>
            </w:r>
          </w:p>
        </w:tc>
      </w:tr>
      <w:tr w:rsidR="00882BFD" w:rsidRPr="00702BC0" w14:paraId="169140FF" w14:textId="77777777" w:rsidTr="00DC2F29">
        <w:trPr>
          <w:jc w:val="center"/>
        </w:trPr>
        <w:tc>
          <w:tcPr>
            <w:tcW w:w="900" w:type="dxa"/>
          </w:tcPr>
          <w:p w14:paraId="70B06A20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80" w:type="dxa"/>
          </w:tcPr>
          <w:p w14:paraId="3B9F96AC" w14:textId="1D7F6C88" w:rsidR="00882BFD" w:rsidRPr="00702BC0" w:rsidRDefault="00882BFD" w:rsidP="00702BC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D</w:t>
            </w:r>
          </w:p>
          <w:p w14:paraId="6479251A" w14:textId="74641BFF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This section comprises of long answer-type questions (LA) of 5 marks each)</w:t>
            </w:r>
          </w:p>
        </w:tc>
      </w:tr>
      <w:tr w:rsidR="00882BFD" w:rsidRPr="00702BC0" w14:paraId="4CED8CB9" w14:textId="77777777" w:rsidTr="00DC2F29">
        <w:trPr>
          <w:jc w:val="center"/>
        </w:trPr>
        <w:tc>
          <w:tcPr>
            <w:tcW w:w="900" w:type="dxa"/>
          </w:tcPr>
          <w:p w14:paraId="5D77355A" w14:textId="2F242263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32.</w:t>
            </w:r>
          </w:p>
        </w:tc>
        <w:tc>
          <w:tcPr>
            <w:tcW w:w="10080" w:type="dxa"/>
          </w:tcPr>
          <w:p w14:paraId="23D14A82" w14:textId="77777777" w:rsidR="00DC2F29" w:rsidRPr="00702BC0" w:rsidRDefault="00DC2F29" w:rsidP="00882B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05B495" w14:textId="3C73632A" w:rsidR="00BA55BF" w:rsidRPr="00702BC0" w:rsidRDefault="00C30EBE" w:rsidP="00882BF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Find the co-ordinates of the foot of the perpendicular and the perpendicular distance drawn from the point P (2, 3, -8) to the line   </w:t>
            </w:r>
            <w:r w:rsidRPr="00702BC0">
              <w:rPr>
                <w:rFonts w:ascii="Times New Roman" w:eastAsiaTheme="minorHAnsi" w:hAnsi="Times New Roman" w:cs="Times New Roman"/>
                <w:position w:val="-24"/>
                <w:sz w:val="24"/>
                <w:szCs w:val="24"/>
              </w:rPr>
              <w:object w:dxaOrig="1740" w:dyaOrig="630" w14:anchorId="33F7D7AF">
                <v:shape id="_x0000_i1038" type="#_x0000_t75" style="width:87pt;height:30.75pt" o:ole="">
                  <v:imagedata r:id="rId30" o:title=""/>
                </v:shape>
                <o:OLEObject Type="Embed" ProgID="Equation.3" ShapeID="_x0000_i1038" DrawAspect="Content" ObjectID="_1762160329" r:id="rId31"/>
              </w:objec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. Also find the image of the point P in this line.</w:t>
            </w:r>
          </w:p>
        </w:tc>
      </w:tr>
      <w:tr w:rsidR="00882BFD" w:rsidRPr="00702BC0" w14:paraId="7964E73F" w14:textId="77777777" w:rsidTr="00DC2F29">
        <w:trPr>
          <w:jc w:val="center"/>
        </w:trPr>
        <w:tc>
          <w:tcPr>
            <w:tcW w:w="900" w:type="dxa"/>
          </w:tcPr>
          <w:p w14:paraId="503C71D1" w14:textId="76E344E6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33.</w:t>
            </w:r>
          </w:p>
        </w:tc>
        <w:tc>
          <w:tcPr>
            <w:tcW w:w="10080" w:type="dxa"/>
          </w:tcPr>
          <w:p w14:paraId="3F03265B" w14:textId="77777777" w:rsidR="00DC2F29" w:rsidRPr="00702BC0" w:rsidRDefault="00DC2F29" w:rsidP="00C30EB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629903" w14:textId="12897967" w:rsidR="00C30EBE" w:rsidRPr="00702BC0" w:rsidRDefault="00C30EBE" w:rsidP="00C30EB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If A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5</m:t>
                        </m:r>
                      </m:e>
                    </m:mr>
                  </m:m>
                </m:e>
              </m:d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,find A</w:t>
            </w:r>
            <w:r w:rsidRPr="00702BC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and use the result to solve the following system of equations: </w:t>
            </w:r>
          </w:p>
          <w:p w14:paraId="3E94B499" w14:textId="77777777" w:rsidR="00C30EBE" w:rsidRPr="00702BC0" w:rsidRDefault="00C30EBE" w:rsidP="00C30EBE">
            <w:pPr>
              <w:autoSpaceDE w:val="0"/>
              <w:autoSpaceDN w:val="0"/>
              <w:adjustRightInd w:val="0"/>
              <w:rPr>
                <w:rFonts w:ascii="Times New Roman" w:eastAsia="CIDFont+F1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eastAsia="CIDFont+F1" w:hAnsi="Times New Roman" w:cs="Times New Roman"/>
                <w:sz w:val="24"/>
                <w:szCs w:val="24"/>
              </w:rPr>
              <w:t>x – y + z = 1    - x + 2y + 3z – 4 = 0        x + y + 5z = 7</w:t>
            </w:r>
          </w:p>
          <w:p w14:paraId="69E12760" w14:textId="77777777" w:rsidR="00C30EBE" w:rsidRPr="00702BC0" w:rsidRDefault="00C30EBE" w:rsidP="00C30EB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OR</w:t>
            </w:r>
          </w:p>
          <w:p w14:paraId="4E452424" w14:textId="77777777" w:rsidR="00882BFD" w:rsidRPr="00702BC0" w:rsidRDefault="00C30EBE" w:rsidP="00C30EBE">
            <w:pPr>
              <w:pStyle w:val="NormalWeb"/>
              <w:spacing w:before="0" w:beforeAutospacing="0" w:after="0" w:afterAutospacing="0"/>
            </w:pPr>
            <w:r w:rsidRPr="00702BC0">
              <w:t>Find</w:t>
            </w:r>
            <w:r w:rsidRPr="00702BC0">
              <w:rPr>
                <w:color w:val="FF0000"/>
              </w:rPr>
              <w:t xml:space="preserve"> </w:t>
            </w:r>
            <w:r w:rsidRPr="00702BC0">
              <w:t xml:space="preserve">the inverse of the matrix  </w:t>
            </w:r>
            <w:r w:rsidRPr="00702BC0">
              <w:rPr>
                <w:position w:val="-50"/>
              </w:rPr>
              <w:object w:dxaOrig="1640" w:dyaOrig="1120" w14:anchorId="1AE356B5">
                <v:shape id="_x0000_i1039" type="#_x0000_t75" style="width:81.75pt;height:56.25pt" o:ole="">
                  <v:imagedata r:id="rId32" o:title=""/>
                </v:shape>
                <o:OLEObject Type="Embed" ProgID="Equation.3" ShapeID="_x0000_i1039" DrawAspect="Content" ObjectID="_1762160330" r:id="rId33"/>
              </w:object>
            </w:r>
            <w:r w:rsidRPr="00702BC0">
              <w:fldChar w:fldCharType="begin"/>
            </w:r>
            <w:r w:rsidRPr="00702BC0">
              <w:instrText xml:space="preserve"> QUOTE </w:instrTex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 xml:space="preserve">A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mr>
                  </m:m>
                </m:e>
              </m:d>
            </m:oMath>
            <w:r w:rsidRPr="00702BC0">
              <w:instrText xml:space="preserve"> </w:instrText>
            </w:r>
            <w:r w:rsidR="00000000" w:rsidRPr="00702BC0">
              <w:fldChar w:fldCharType="separate"/>
            </w:r>
            <w:r w:rsidRPr="00702BC0">
              <w:fldChar w:fldCharType="end"/>
            </w:r>
            <w:r w:rsidRPr="00702BC0">
              <w:t xml:space="preserve"> and hence solve the matrix equation </w:t>
            </w:r>
            <w:r w:rsidRPr="00702BC0">
              <w:rPr>
                <w:position w:val="-10"/>
              </w:rPr>
              <w:object w:dxaOrig="1460" w:dyaOrig="340" w14:anchorId="1E822217">
                <v:shape id="_x0000_i1040" type="#_x0000_t75" style="width:72.75pt;height:17.25pt" o:ole="">
                  <v:imagedata r:id="rId34" o:title=""/>
                </v:shape>
                <o:OLEObject Type="Embed" ProgID="Equation.3" ShapeID="_x0000_i1040" DrawAspect="Content" ObjectID="_1762160331" r:id="rId35"/>
              </w:object>
            </w:r>
          </w:p>
          <w:p w14:paraId="39E74C3F" w14:textId="6F55EBD4" w:rsidR="00BA55BF" w:rsidRPr="00702BC0" w:rsidRDefault="00BA55BF" w:rsidP="00C30EBE">
            <w:pPr>
              <w:pStyle w:val="NormalWeb"/>
              <w:spacing w:before="0" w:beforeAutospacing="0" w:after="0" w:afterAutospacing="0"/>
            </w:pPr>
          </w:p>
        </w:tc>
      </w:tr>
      <w:tr w:rsidR="00882BFD" w:rsidRPr="00702BC0" w14:paraId="63BA4BBF" w14:textId="77777777" w:rsidTr="00DC2F29">
        <w:trPr>
          <w:jc w:val="center"/>
        </w:trPr>
        <w:tc>
          <w:tcPr>
            <w:tcW w:w="900" w:type="dxa"/>
          </w:tcPr>
          <w:p w14:paraId="2F085E57" w14:textId="4D1084BC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34.</w:t>
            </w:r>
          </w:p>
        </w:tc>
        <w:tc>
          <w:tcPr>
            <w:tcW w:w="10080" w:type="dxa"/>
          </w:tcPr>
          <w:p w14:paraId="73DCE91B" w14:textId="662F125B" w:rsidR="00C30EBE" w:rsidRPr="00702BC0" w:rsidRDefault="00C30EBE" w:rsidP="00C30E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eastAsia="Times New Roman" w:hAnsi="Times New Roman" w:cs="Times New Roman"/>
                <w:sz w:val="24"/>
                <w:szCs w:val="24"/>
              </w:rPr>
              <w:t>Find the area of the region bounded by the triangle whose vertices are A (1, 2), B (2, 0) and  C(4, 3), using integration.</w:t>
            </w:r>
          </w:p>
          <w:p w14:paraId="1575D007" w14:textId="33A5DDE3" w:rsidR="00882BFD" w:rsidRPr="00702BC0" w:rsidRDefault="00882BFD" w:rsidP="00882BF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2BFD" w:rsidRPr="00702BC0" w14:paraId="4B75D824" w14:textId="77777777" w:rsidTr="00DC2F29">
        <w:trPr>
          <w:jc w:val="center"/>
        </w:trPr>
        <w:tc>
          <w:tcPr>
            <w:tcW w:w="900" w:type="dxa"/>
          </w:tcPr>
          <w:p w14:paraId="7CF8C8DB" w14:textId="37469F8E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35.</w:t>
            </w:r>
          </w:p>
        </w:tc>
        <w:tc>
          <w:tcPr>
            <w:tcW w:w="10080" w:type="dxa"/>
          </w:tcPr>
          <w:p w14:paraId="5935162D" w14:textId="3D23DB17" w:rsidR="00C30EBE" w:rsidRPr="00702BC0" w:rsidRDefault="00C30EBE" w:rsidP="00C30E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Let N be the set of all natural numbers and R be the relation on </w:t>
            </w:r>
            <w:r w:rsidRPr="00702BC0">
              <w:rPr>
                <w:rFonts w:ascii="Times New Roman" w:eastAsiaTheme="minorHAnsi" w:hAnsi="Times New Roman" w:cs="Times New Roman"/>
                <w:position w:val="-6"/>
                <w:sz w:val="24"/>
                <w:szCs w:val="24"/>
              </w:rPr>
              <w:object w:dxaOrig="690" w:dyaOrig="270" w14:anchorId="64851B54">
                <v:shape id="_x0000_i1041" type="#_x0000_t75" style="width:34.5pt;height:13.5pt" o:ole="">
                  <v:imagedata r:id="rId36" o:title=""/>
                </v:shape>
                <o:OLEObject Type="Embed" ProgID="Equation.3" ShapeID="_x0000_i1041" DrawAspect="Content" ObjectID="_1762160332" r:id="rId37"/>
              </w:objec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defined by </w:t>
            </w:r>
            <w:r w:rsidRPr="00702BC0">
              <w:rPr>
                <w:rFonts w:ascii="Times New Roman" w:eastAsiaTheme="minorHAnsi" w:hAnsi="Times New Roman" w:cs="Times New Roman"/>
                <w:position w:val="-10"/>
                <w:sz w:val="24"/>
                <w:szCs w:val="24"/>
              </w:rPr>
              <w:object w:dxaOrig="1275" w:dyaOrig="330" w14:anchorId="61765562">
                <v:shape id="_x0000_i1042" type="#_x0000_t75" style="width:63.75pt;height:17.25pt" o:ole="">
                  <v:imagedata r:id="rId38" o:title=""/>
                </v:shape>
                <o:OLEObject Type="Embed" ProgID="Equation.3" ShapeID="_x0000_i1042" DrawAspect="Content" ObjectID="_1762160333" r:id="rId39"/>
              </w:objec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if and only if </w:t>
            </w:r>
            <w:r w:rsidRPr="00702BC0">
              <w:rPr>
                <w:rFonts w:ascii="Times New Roman" w:eastAsiaTheme="minorHAnsi" w:hAnsi="Times New Roman" w:cs="Times New Roman"/>
                <w:position w:val="-10"/>
                <w:sz w:val="24"/>
                <w:szCs w:val="24"/>
              </w:rPr>
              <w:object w:dxaOrig="4110" w:dyaOrig="330" w14:anchorId="13B671B6">
                <v:shape id="_x0000_i1043" type="#_x0000_t75" style="width:205.5pt;height:17.25pt" o:ole="">
                  <v:imagedata r:id="rId40" o:title=""/>
                </v:shape>
                <o:OLEObject Type="Embed" ProgID="Equation.3" ShapeID="_x0000_i1043" DrawAspect="Content" ObjectID="_1762160334" r:id="rId41"/>
              </w:objec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Show that R is an equivalence </w:t>
            </w:r>
            <w:proofErr w:type="gramStart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relation</w:t>
            </w:r>
            <w:proofErr w:type="gramEnd"/>
          </w:p>
          <w:p w14:paraId="64A0ABFD" w14:textId="77777777" w:rsidR="00C30EBE" w:rsidRPr="00702BC0" w:rsidRDefault="00C30EBE" w:rsidP="00C30E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OR</w:t>
            </w:r>
          </w:p>
          <w:p w14:paraId="6F3E7E07" w14:textId="2CCEE294" w:rsidR="00BA55BF" w:rsidRPr="00702BC0" w:rsidRDefault="00C30EBE" w:rsidP="00C30EB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Show that the function f: R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→{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x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∈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R: -1&lt; x&lt;1} defined by f(x)=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+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den>
              </m:f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, x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∈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R is one-one and onto function.</w:t>
            </w:r>
          </w:p>
        </w:tc>
      </w:tr>
      <w:tr w:rsidR="00882BFD" w:rsidRPr="00702BC0" w14:paraId="0DAE362D" w14:textId="77777777" w:rsidTr="00DC2F29">
        <w:trPr>
          <w:jc w:val="center"/>
        </w:trPr>
        <w:tc>
          <w:tcPr>
            <w:tcW w:w="900" w:type="dxa"/>
          </w:tcPr>
          <w:p w14:paraId="02F1B1D3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80" w:type="dxa"/>
          </w:tcPr>
          <w:p w14:paraId="396326AB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E</w:t>
            </w:r>
          </w:p>
          <w:p w14:paraId="63DC18BF" w14:textId="54FDEF37" w:rsidR="00BA55BF" w:rsidRPr="00702BC0" w:rsidRDefault="00882BFD" w:rsidP="00882BF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(This section comprises of 3 case study/passage -based questions of 4 marks each with two sub-parts. </w:t>
            </w:r>
            <w:proofErr w:type="gramStart"/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rst</w:t>
            </w:r>
            <w:proofErr w:type="gramEnd"/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wo case study questions have three sub-parts (</w:t>
            </w:r>
            <w:proofErr w:type="spellStart"/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  <w:proofErr w:type="spellEnd"/>
            <w:r w:rsidRPr="00702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,(ii),(iii) of marks 1,1,2 respectively. The third case study question has two sub-parts of 2 marks each.)</w:t>
            </w:r>
          </w:p>
        </w:tc>
      </w:tr>
      <w:tr w:rsidR="00882BFD" w:rsidRPr="00702BC0" w14:paraId="0562D9AA" w14:textId="77777777" w:rsidTr="00DC2F29">
        <w:trPr>
          <w:jc w:val="center"/>
        </w:trPr>
        <w:tc>
          <w:tcPr>
            <w:tcW w:w="900" w:type="dxa"/>
          </w:tcPr>
          <w:p w14:paraId="6F610734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36.</w:t>
            </w:r>
          </w:p>
        </w:tc>
        <w:tc>
          <w:tcPr>
            <w:tcW w:w="10080" w:type="dxa"/>
          </w:tcPr>
          <w:p w14:paraId="5BBBE303" w14:textId="77777777" w:rsidR="00083513" w:rsidRPr="00702BC0" w:rsidRDefault="00C30EBE" w:rsidP="00C30EBE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A cycle racer in the morning is cycling in a free cycling track and sometimes moving zig-zag.It is found that the path traced by the cyclist is given by the curve </w:t>
            </w:r>
          </w:p>
          <w:p w14:paraId="36F952FF" w14:textId="77777777" w:rsidR="00294155" w:rsidRPr="00702BC0" w:rsidRDefault="00C30EBE" w:rsidP="00C30EBE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t>f(x)=(x-1)(x-2)</w:t>
            </w: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  <w:vertAlign w:val="superscript"/>
              </w:rPr>
              <w:t>2</w:t>
            </w: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t>.</w:t>
            </w:r>
          </w:p>
          <w:p w14:paraId="2575550B" w14:textId="221EF216" w:rsidR="00C30EBE" w:rsidRPr="00702BC0" w:rsidRDefault="00294155" w:rsidP="00C30EBE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t>I</w:t>
            </w:r>
            <w:r w:rsidR="00C30EBE"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f at any part of time cyclist is at a point P(x,y). </w:t>
            </w:r>
            <w:r w:rsidR="00C30EBE"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52B5B4E" wp14:editId="64820B88">
                  <wp:extent cx="2419350" cy="1323975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9350" cy="1323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FACC29" w14:textId="77777777" w:rsidR="00BA55BF" w:rsidRPr="00702BC0" w:rsidRDefault="00BA55BF" w:rsidP="00C30EBE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5B1C6ED3" w14:textId="1C63B5F3" w:rsidR="00BA55BF" w:rsidRPr="00702BC0" w:rsidRDefault="00BA55BF" w:rsidP="00702BC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t>Based on the above information and tracking path to be a mathematical statement, answer the following.</w:t>
            </w:r>
          </w:p>
          <w:p w14:paraId="3847DD2E" w14:textId="77777777" w:rsidR="00BA55BF" w:rsidRPr="00702BC0" w:rsidRDefault="00BA55BF" w:rsidP="00702BC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6CD47B60" w14:textId="41770D66" w:rsidR="00BA55BF" w:rsidRPr="00702BC0" w:rsidRDefault="00BA55BF" w:rsidP="00702BC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t>i)Find the value of x for stationary point .</w:t>
            </w:r>
          </w:p>
          <w:p w14:paraId="2E8E1334" w14:textId="77777777" w:rsidR="00BA55BF" w:rsidRPr="00702BC0" w:rsidRDefault="00BA55BF" w:rsidP="00702BC0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t>ii)Find the intervals for which f(x) is increasing</w:t>
            </w:r>
          </w:p>
          <w:p w14:paraId="1B837926" w14:textId="77777777" w:rsidR="00BA55BF" w:rsidRPr="00702BC0" w:rsidRDefault="00BA55BF" w:rsidP="00702B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t>iii)</w:t>
            </w: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Find the local minimum of f(x) is attained for </w:t>
            </w:r>
            <w:proofErr w:type="gramStart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proofErr w:type="gramEnd"/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484BB90" w14:textId="77777777" w:rsidR="00C30EBE" w:rsidRPr="00702BC0" w:rsidRDefault="00C30EBE" w:rsidP="00C30EBE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01E33B34" w14:textId="45CA3771" w:rsidR="00882BFD" w:rsidRPr="00702BC0" w:rsidRDefault="00882BFD" w:rsidP="00882BFD">
            <w:pPr>
              <w:ind w:left="1155" w:hanging="135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2BFD" w:rsidRPr="00702BC0" w14:paraId="794C247D" w14:textId="77777777" w:rsidTr="00DC2F29">
        <w:trPr>
          <w:jc w:val="center"/>
        </w:trPr>
        <w:tc>
          <w:tcPr>
            <w:tcW w:w="900" w:type="dxa"/>
          </w:tcPr>
          <w:p w14:paraId="3C4502D6" w14:textId="77D82C24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7.</w:t>
            </w:r>
          </w:p>
        </w:tc>
        <w:tc>
          <w:tcPr>
            <w:tcW w:w="10080" w:type="dxa"/>
          </w:tcPr>
          <w:p w14:paraId="7083A714" w14:textId="77777777" w:rsidR="00882BFD" w:rsidRPr="00702BC0" w:rsidRDefault="00BA55BF" w:rsidP="00882B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B48FA8D" wp14:editId="3507F424">
                  <wp:extent cx="1514475" cy="1810919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8597" cy="1839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012B1E" w14:textId="77777777" w:rsidR="00BA55BF" w:rsidRPr="00702BC0" w:rsidRDefault="00BA55BF" w:rsidP="00BA55BF">
            <w:pPr>
              <w:pStyle w:val="NormalWeb"/>
              <w:rPr>
                <w:color w:val="333333"/>
                <w:shd w:val="clear" w:color="auto" w:fill="FFFFFF"/>
              </w:rPr>
            </w:pPr>
            <w:r w:rsidRPr="00702BC0">
              <w:rPr>
                <w:color w:val="333333"/>
                <w:shd w:val="clear" w:color="auto" w:fill="FFFFFF"/>
              </w:rPr>
              <w:t>Ginni purchased an air plant holder which is in the shape of a tetrahedron.</w:t>
            </w:r>
            <w:r w:rsidRPr="00702BC0">
              <w:rPr>
                <w:color w:val="333333"/>
              </w:rPr>
              <w:br/>
            </w:r>
            <w:r w:rsidRPr="00702BC0">
              <w:rPr>
                <w:color w:val="333333"/>
                <w:shd w:val="clear" w:color="auto" w:fill="FFFFFF"/>
              </w:rPr>
              <w:t>Let A, B, C and D are the coordinates of the air plant holder where A </w:t>
            </w:r>
            <w:r w:rsidRPr="00702BC0">
              <w:rPr>
                <w:rStyle w:val="mo"/>
                <w:rFonts w:eastAsia="STIXGeneral"/>
                <w:bdr w:val="none" w:sz="0" w:space="0" w:color="auto" w:frame="1"/>
              </w:rPr>
              <w:t>=</w:t>
            </w:r>
            <w:r w:rsidRPr="00702BC0">
              <w:rPr>
                <w:color w:val="333333"/>
                <w:shd w:val="clear" w:color="auto" w:fill="FFFFFF"/>
              </w:rPr>
              <w:t xml:space="preserve"> (1, 2, 3), B </w:t>
            </w:r>
            <w:r w:rsidRPr="00702BC0">
              <w:rPr>
                <w:rStyle w:val="mo"/>
                <w:rFonts w:eastAsia="STIXGeneral"/>
                <w:color w:val="333333"/>
                <w:bdr w:val="none" w:sz="0" w:space="0" w:color="auto" w:frame="1"/>
                <w:shd w:val="clear" w:color="auto" w:fill="FFFFFF"/>
              </w:rPr>
              <w:t xml:space="preserve">= </w:t>
            </w:r>
            <w:r w:rsidRPr="00702BC0">
              <w:rPr>
                <w:color w:val="333333"/>
                <w:shd w:val="clear" w:color="auto" w:fill="FFFFFF"/>
              </w:rPr>
              <w:t>(3, 2, 1), C </w:t>
            </w:r>
            <w:r w:rsidRPr="00702BC0">
              <w:rPr>
                <w:rStyle w:val="mo"/>
                <w:rFonts w:eastAsia="STIXGeneral"/>
                <w:color w:val="333333"/>
                <w:bdr w:val="none" w:sz="0" w:space="0" w:color="auto" w:frame="1"/>
                <w:shd w:val="clear" w:color="auto" w:fill="FFFFFF"/>
              </w:rPr>
              <w:t>=</w:t>
            </w:r>
            <w:r w:rsidRPr="00702BC0">
              <w:rPr>
                <w:color w:val="333333"/>
                <w:shd w:val="clear" w:color="auto" w:fill="FFFFFF"/>
              </w:rPr>
              <w:t> (2, 1, 2) and D </w:t>
            </w:r>
            <w:r w:rsidRPr="00702BC0">
              <w:rPr>
                <w:rStyle w:val="mo"/>
                <w:rFonts w:eastAsia="STIXGeneral"/>
                <w:color w:val="333333"/>
                <w:bdr w:val="none" w:sz="0" w:space="0" w:color="auto" w:frame="1"/>
                <w:shd w:val="clear" w:color="auto" w:fill="FFFFFF"/>
              </w:rPr>
              <w:t xml:space="preserve">= </w:t>
            </w:r>
            <w:r w:rsidRPr="00702BC0">
              <w:rPr>
                <w:color w:val="333333"/>
                <w:shd w:val="clear" w:color="auto" w:fill="FFFFFF"/>
              </w:rPr>
              <w:t>(3, 4, 3)</w:t>
            </w:r>
          </w:p>
          <w:p w14:paraId="3DE01C4E" w14:textId="77777777" w:rsidR="00BA55BF" w:rsidRPr="00702BC0" w:rsidRDefault="00BA55BF" w:rsidP="00702BC0">
            <w:pPr>
              <w:pStyle w:val="NormalWeb"/>
              <w:spacing w:after="0" w:afterAutospacing="0"/>
              <w:rPr>
                <w:color w:val="333333"/>
                <w:shd w:val="clear" w:color="auto" w:fill="FFFFFF"/>
              </w:rPr>
            </w:pPr>
            <w:r w:rsidRPr="00702BC0">
              <w:rPr>
                <w:color w:val="333333"/>
                <w:shd w:val="clear" w:color="auto" w:fill="FFFFFF"/>
              </w:rPr>
              <w:t xml:space="preserve">a) Find </w:t>
            </w:r>
            <w:proofErr w:type="gramStart"/>
            <w:r w:rsidRPr="00702BC0">
              <w:rPr>
                <w:color w:val="333333"/>
                <w:shd w:val="clear" w:color="auto" w:fill="FFFFFF"/>
              </w:rPr>
              <w:t>the vector</w:t>
            </w:r>
            <w:proofErr w:type="gramEnd"/>
            <w:r w:rsidRPr="00702BC0">
              <w:rPr>
                <w:color w:val="333333"/>
                <w:shd w:val="clear" w:color="auto" w:fill="FFFFFF"/>
              </w:rPr>
              <w:t xml:space="preserve"> AB.</w:t>
            </w:r>
          </w:p>
          <w:p w14:paraId="59AAA04B" w14:textId="77777777" w:rsidR="00BA55BF" w:rsidRPr="00702BC0" w:rsidRDefault="00BA55BF" w:rsidP="00702BC0">
            <w:pPr>
              <w:pStyle w:val="NormalWeb"/>
              <w:spacing w:before="0" w:beforeAutospacing="0" w:after="0" w:afterAutospacing="0"/>
              <w:rPr>
                <w:color w:val="333333"/>
                <w:shd w:val="clear" w:color="auto" w:fill="FFFFFF"/>
              </w:rPr>
            </w:pPr>
            <w:r w:rsidRPr="00702BC0">
              <w:rPr>
                <w:color w:val="333333"/>
                <w:shd w:val="clear" w:color="auto" w:fill="FFFFFF"/>
              </w:rPr>
              <w:t>b) Find the unit vector along BC</w:t>
            </w:r>
          </w:p>
          <w:p w14:paraId="726509A5" w14:textId="77777777" w:rsidR="00BA55BF" w:rsidRPr="00702BC0" w:rsidRDefault="00BA55BF" w:rsidP="00BA55BF">
            <w:pP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 w:rsidRPr="00702BC0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c) Find the area of triangle BCD</w:t>
            </w:r>
          </w:p>
          <w:p w14:paraId="7BAEBB16" w14:textId="3A0F2757" w:rsidR="00D50C98" w:rsidRPr="00702BC0" w:rsidRDefault="00D50C98" w:rsidP="00BA55B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2BFD" w:rsidRPr="00702BC0" w14:paraId="57819F2D" w14:textId="77777777" w:rsidTr="00DC2F29">
        <w:trPr>
          <w:jc w:val="center"/>
        </w:trPr>
        <w:tc>
          <w:tcPr>
            <w:tcW w:w="900" w:type="dxa"/>
          </w:tcPr>
          <w:p w14:paraId="7920C605" w14:textId="77777777" w:rsidR="00882BFD" w:rsidRPr="00702BC0" w:rsidRDefault="00882BFD" w:rsidP="00882BFD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b/>
                <w:sz w:val="24"/>
                <w:szCs w:val="24"/>
              </w:rPr>
              <w:t>38.</w:t>
            </w:r>
          </w:p>
        </w:tc>
        <w:tc>
          <w:tcPr>
            <w:tcW w:w="10080" w:type="dxa"/>
          </w:tcPr>
          <w:p w14:paraId="06306C9E" w14:textId="0AC3A3D9" w:rsidR="00BA55BF" w:rsidRPr="00702BC0" w:rsidRDefault="00BA55BF" w:rsidP="00BA55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E716306" wp14:editId="2EF09095">
                  <wp:extent cx="1990725" cy="14097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8834" cy="1422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D64548" w14:textId="2F4DF6FB" w:rsidR="00BA55BF" w:rsidRPr="00702BC0" w:rsidRDefault="00BA55BF" w:rsidP="00BA55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Two motorcycles A and B are running at the speed more than the allowed speed on the roads represented by the lines </w:t>
            </w:r>
            <m:oMath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=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λ(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>+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k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>+3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j  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>+ µ (2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k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oMath>
            <w:r w:rsidRPr="00702BC0">
              <w:rPr>
                <w:rFonts w:ascii="Times New Roman" w:hAnsi="Times New Roman" w:cs="Times New Roman"/>
                <w:sz w:val="24"/>
                <w:szCs w:val="24"/>
              </w:rPr>
              <w:t xml:space="preserve"> respectively.</w:t>
            </w:r>
          </w:p>
          <w:p w14:paraId="5D08C822" w14:textId="77777777" w:rsidR="00BA55BF" w:rsidRPr="00702BC0" w:rsidRDefault="00BA55BF" w:rsidP="00BA55B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2CD0F1" w14:textId="159E751B" w:rsidR="00BA55BF" w:rsidRPr="00702BC0" w:rsidRDefault="00BA55BF" w:rsidP="00BA55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a) Find the shortest distance between the given lines.</w:t>
            </w:r>
          </w:p>
          <w:p w14:paraId="325EDA74" w14:textId="77777777" w:rsidR="00882BFD" w:rsidRPr="00702BC0" w:rsidRDefault="00BA55BF" w:rsidP="00BA55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02BC0">
              <w:rPr>
                <w:rFonts w:ascii="Times New Roman" w:hAnsi="Times New Roman" w:cs="Times New Roman"/>
                <w:sz w:val="24"/>
                <w:szCs w:val="24"/>
              </w:rPr>
              <w:t>b) Find the point at which the motorcycles may collide.</w:t>
            </w:r>
          </w:p>
          <w:p w14:paraId="57FE72A9" w14:textId="0D2DD55C" w:rsidR="00D043EC" w:rsidRPr="00702BC0" w:rsidRDefault="00D043EC" w:rsidP="00BA55B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3699EE8" w14:textId="6BE03162" w:rsidR="00F8326D" w:rsidRPr="00702BC0" w:rsidRDefault="00835424" w:rsidP="00835424">
      <w:pPr>
        <w:spacing w:after="60"/>
        <w:jc w:val="center"/>
        <w:rPr>
          <w:rFonts w:ascii="Times New Roman" w:hAnsi="Times New Roman" w:cs="Times New Roman"/>
          <w:sz w:val="24"/>
          <w:szCs w:val="24"/>
        </w:rPr>
      </w:pPr>
      <w:r w:rsidRPr="00702BC0">
        <w:rPr>
          <w:rFonts w:ascii="Times New Roman" w:hAnsi="Times New Roman" w:cs="Times New Roman"/>
          <w:sz w:val="24"/>
          <w:szCs w:val="24"/>
        </w:rPr>
        <w:t>***</w:t>
      </w:r>
    </w:p>
    <w:sectPr w:rsidR="00F8326D" w:rsidRPr="00702BC0" w:rsidSect="00835424">
      <w:footerReference w:type="default" r:id="rId45"/>
      <w:pgSz w:w="11906" w:h="16838" w:code="9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3764D" w14:textId="77777777" w:rsidR="00642C13" w:rsidRDefault="00642C13" w:rsidP="00EB5B06">
      <w:pPr>
        <w:spacing w:after="0" w:line="240" w:lineRule="auto"/>
      </w:pPr>
      <w:r>
        <w:separator/>
      </w:r>
    </w:p>
  </w:endnote>
  <w:endnote w:type="continuationSeparator" w:id="0">
    <w:p w14:paraId="455C0A45" w14:textId="77777777" w:rsidR="00642C13" w:rsidRDefault="00642C13" w:rsidP="00EB5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IDFont+F1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TIXGeneral">
    <w:charset w:val="80"/>
    <w:family w:val="auto"/>
    <w:pitch w:val="variable"/>
    <w:sig w:usb0="A1002AFF" w:usb1="5B0FFDFF" w:usb2="02000030" w:usb3="00000000" w:csb0="8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4132517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5ADC045" w14:textId="2D00BB65" w:rsidR="002C3585" w:rsidRDefault="002C358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93920A0" w14:textId="77777777" w:rsidR="003621A8" w:rsidRDefault="003621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AA5E2" w14:textId="77777777" w:rsidR="00642C13" w:rsidRDefault="00642C13" w:rsidP="00EB5B06">
      <w:pPr>
        <w:spacing w:after="0" w:line="240" w:lineRule="auto"/>
      </w:pPr>
      <w:r>
        <w:separator/>
      </w:r>
    </w:p>
  </w:footnote>
  <w:footnote w:type="continuationSeparator" w:id="0">
    <w:p w14:paraId="51F6C66D" w14:textId="77777777" w:rsidR="00642C13" w:rsidRDefault="00642C13" w:rsidP="00EB5B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31534"/>
    <w:multiLevelType w:val="hybridMultilevel"/>
    <w:tmpl w:val="A9D87728"/>
    <w:lvl w:ilvl="0" w:tplc="50D423AC">
      <w:start w:val="1"/>
      <w:numFmt w:val="decimal"/>
      <w:lvlText w:val="%1."/>
      <w:lvlJc w:val="left"/>
      <w:pPr>
        <w:ind w:left="99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B70CB"/>
    <w:multiLevelType w:val="hybridMultilevel"/>
    <w:tmpl w:val="D2EC643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DC43C9"/>
    <w:multiLevelType w:val="hybridMultilevel"/>
    <w:tmpl w:val="3C981E40"/>
    <w:lvl w:ilvl="0" w:tplc="5BAC39A0">
      <w:start w:val="1"/>
      <w:numFmt w:val="lowerLetter"/>
      <w:lvlText w:val="(%1)"/>
      <w:lvlJc w:val="left"/>
      <w:pPr>
        <w:ind w:left="830" w:hanging="360"/>
      </w:pPr>
      <w:rPr>
        <w:rFonts w:ascii="Arial" w:hAnsi="Arial" w:cs="Arial" w:hint="default"/>
      </w:rPr>
    </w:lvl>
    <w:lvl w:ilvl="1" w:tplc="4C090019" w:tentative="1">
      <w:start w:val="1"/>
      <w:numFmt w:val="lowerLetter"/>
      <w:lvlText w:val="%2."/>
      <w:lvlJc w:val="left"/>
      <w:pPr>
        <w:ind w:left="1550" w:hanging="360"/>
      </w:pPr>
    </w:lvl>
    <w:lvl w:ilvl="2" w:tplc="4C09001B" w:tentative="1">
      <w:start w:val="1"/>
      <w:numFmt w:val="lowerRoman"/>
      <w:lvlText w:val="%3."/>
      <w:lvlJc w:val="right"/>
      <w:pPr>
        <w:ind w:left="2270" w:hanging="180"/>
      </w:pPr>
    </w:lvl>
    <w:lvl w:ilvl="3" w:tplc="4C09000F" w:tentative="1">
      <w:start w:val="1"/>
      <w:numFmt w:val="decimal"/>
      <w:lvlText w:val="%4."/>
      <w:lvlJc w:val="left"/>
      <w:pPr>
        <w:ind w:left="2990" w:hanging="360"/>
      </w:pPr>
    </w:lvl>
    <w:lvl w:ilvl="4" w:tplc="4C090019" w:tentative="1">
      <w:start w:val="1"/>
      <w:numFmt w:val="lowerLetter"/>
      <w:lvlText w:val="%5."/>
      <w:lvlJc w:val="left"/>
      <w:pPr>
        <w:ind w:left="3710" w:hanging="360"/>
      </w:pPr>
    </w:lvl>
    <w:lvl w:ilvl="5" w:tplc="4C09001B" w:tentative="1">
      <w:start w:val="1"/>
      <w:numFmt w:val="lowerRoman"/>
      <w:lvlText w:val="%6."/>
      <w:lvlJc w:val="right"/>
      <w:pPr>
        <w:ind w:left="4430" w:hanging="180"/>
      </w:pPr>
    </w:lvl>
    <w:lvl w:ilvl="6" w:tplc="4C09000F" w:tentative="1">
      <w:start w:val="1"/>
      <w:numFmt w:val="decimal"/>
      <w:lvlText w:val="%7."/>
      <w:lvlJc w:val="left"/>
      <w:pPr>
        <w:ind w:left="5150" w:hanging="360"/>
      </w:pPr>
    </w:lvl>
    <w:lvl w:ilvl="7" w:tplc="4C090019" w:tentative="1">
      <w:start w:val="1"/>
      <w:numFmt w:val="lowerLetter"/>
      <w:lvlText w:val="%8."/>
      <w:lvlJc w:val="left"/>
      <w:pPr>
        <w:ind w:left="5870" w:hanging="360"/>
      </w:pPr>
    </w:lvl>
    <w:lvl w:ilvl="8" w:tplc="4C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3" w15:restartNumberingAfterBreak="0">
    <w:nsid w:val="250D22F5"/>
    <w:multiLevelType w:val="hybridMultilevel"/>
    <w:tmpl w:val="7FE61382"/>
    <w:lvl w:ilvl="0" w:tplc="360CE98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475086"/>
    <w:multiLevelType w:val="hybridMultilevel"/>
    <w:tmpl w:val="63B2FE8C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6F6819"/>
    <w:multiLevelType w:val="hybridMultilevel"/>
    <w:tmpl w:val="63B2FE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794D6A"/>
    <w:multiLevelType w:val="hybridMultilevel"/>
    <w:tmpl w:val="4A866736"/>
    <w:lvl w:ilvl="0" w:tplc="9BCC5F7A">
      <w:start w:val="3"/>
      <w:numFmt w:val="bullet"/>
      <w:lvlText w:val=""/>
      <w:lvlJc w:val="left"/>
      <w:pPr>
        <w:ind w:left="1440" w:hanging="360"/>
      </w:pPr>
      <w:rPr>
        <w:rFonts w:ascii="Wingdings" w:eastAsiaTheme="minorEastAsia" w:hAnsi="Wingdings" w:cs="Arial" w:hint="default"/>
      </w:rPr>
    </w:lvl>
    <w:lvl w:ilvl="1" w:tplc="4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E95A7C"/>
    <w:multiLevelType w:val="hybridMultilevel"/>
    <w:tmpl w:val="1FC2BB8C"/>
    <w:lvl w:ilvl="0" w:tplc="90A2392E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4D5386"/>
    <w:multiLevelType w:val="hybridMultilevel"/>
    <w:tmpl w:val="2A78CAB0"/>
    <w:lvl w:ilvl="0" w:tplc="DD2A400A">
      <w:start w:val="1"/>
      <w:numFmt w:val="lowerLetter"/>
      <w:lvlText w:val="(%1)"/>
      <w:lvlJc w:val="left"/>
      <w:pPr>
        <w:ind w:left="56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280" w:hanging="360"/>
      </w:pPr>
    </w:lvl>
    <w:lvl w:ilvl="2" w:tplc="4C09001B" w:tentative="1">
      <w:start w:val="1"/>
      <w:numFmt w:val="lowerRoman"/>
      <w:lvlText w:val="%3."/>
      <w:lvlJc w:val="right"/>
      <w:pPr>
        <w:ind w:left="2000" w:hanging="180"/>
      </w:pPr>
    </w:lvl>
    <w:lvl w:ilvl="3" w:tplc="4C09000F" w:tentative="1">
      <w:start w:val="1"/>
      <w:numFmt w:val="decimal"/>
      <w:lvlText w:val="%4."/>
      <w:lvlJc w:val="left"/>
      <w:pPr>
        <w:ind w:left="2720" w:hanging="360"/>
      </w:pPr>
    </w:lvl>
    <w:lvl w:ilvl="4" w:tplc="4C090019" w:tentative="1">
      <w:start w:val="1"/>
      <w:numFmt w:val="lowerLetter"/>
      <w:lvlText w:val="%5."/>
      <w:lvlJc w:val="left"/>
      <w:pPr>
        <w:ind w:left="3440" w:hanging="360"/>
      </w:pPr>
    </w:lvl>
    <w:lvl w:ilvl="5" w:tplc="4C09001B" w:tentative="1">
      <w:start w:val="1"/>
      <w:numFmt w:val="lowerRoman"/>
      <w:lvlText w:val="%6."/>
      <w:lvlJc w:val="right"/>
      <w:pPr>
        <w:ind w:left="4160" w:hanging="180"/>
      </w:pPr>
    </w:lvl>
    <w:lvl w:ilvl="6" w:tplc="4C09000F" w:tentative="1">
      <w:start w:val="1"/>
      <w:numFmt w:val="decimal"/>
      <w:lvlText w:val="%7."/>
      <w:lvlJc w:val="left"/>
      <w:pPr>
        <w:ind w:left="4880" w:hanging="360"/>
      </w:pPr>
    </w:lvl>
    <w:lvl w:ilvl="7" w:tplc="4C090019" w:tentative="1">
      <w:start w:val="1"/>
      <w:numFmt w:val="lowerLetter"/>
      <w:lvlText w:val="%8."/>
      <w:lvlJc w:val="left"/>
      <w:pPr>
        <w:ind w:left="5600" w:hanging="360"/>
      </w:pPr>
    </w:lvl>
    <w:lvl w:ilvl="8" w:tplc="4C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9" w15:restartNumberingAfterBreak="0">
    <w:nsid w:val="4235238F"/>
    <w:multiLevelType w:val="hybridMultilevel"/>
    <w:tmpl w:val="18A037C8"/>
    <w:lvl w:ilvl="0" w:tplc="44F8575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6A1DD2"/>
    <w:multiLevelType w:val="hybridMultilevel"/>
    <w:tmpl w:val="5426C8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8A51F4"/>
    <w:multiLevelType w:val="hybridMultilevel"/>
    <w:tmpl w:val="ACB057C8"/>
    <w:lvl w:ilvl="0" w:tplc="0C825CEE">
      <w:start w:val="1"/>
      <w:numFmt w:val="lowerLetter"/>
      <w:lvlText w:val="%1)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8B3DD3"/>
    <w:multiLevelType w:val="hybridMultilevel"/>
    <w:tmpl w:val="FC8C22A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3265D8"/>
    <w:multiLevelType w:val="hybridMultilevel"/>
    <w:tmpl w:val="DDB289FE"/>
    <w:lvl w:ilvl="0" w:tplc="837A47C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DC4233"/>
    <w:multiLevelType w:val="hybridMultilevel"/>
    <w:tmpl w:val="8586C5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FF10DC"/>
    <w:multiLevelType w:val="hybridMultilevel"/>
    <w:tmpl w:val="723AA934"/>
    <w:lvl w:ilvl="0" w:tplc="91ACE4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7292714">
    <w:abstractNumId w:val="11"/>
  </w:num>
  <w:num w:numId="2" w16cid:durableId="1070276762">
    <w:abstractNumId w:val="5"/>
  </w:num>
  <w:num w:numId="3" w16cid:durableId="1603218830">
    <w:abstractNumId w:val="1"/>
  </w:num>
  <w:num w:numId="4" w16cid:durableId="904611201">
    <w:abstractNumId w:val="3"/>
  </w:num>
  <w:num w:numId="5" w16cid:durableId="1975021199">
    <w:abstractNumId w:val="4"/>
  </w:num>
  <w:num w:numId="6" w16cid:durableId="1467315015">
    <w:abstractNumId w:val="15"/>
  </w:num>
  <w:num w:numId="7" w16cid:durableId="1020619882">
    <w:abstractNumId w:val="12"/>
  </w:num>
  <w:num w:numId="8" w16cid:durableId="1040201191">
    <w:abstractNumId w:val="2"/>
  </w:num>
  <w:num w:numId="9" w16cid:durableId="670762884">
    <w:abstractNumId w:val="7"/>
  </w:num>
  <w:num w:numId="10" w16cid:durableId="335037657">
    <w:abstractNumId w:val="9"/>
  </w:num>
  <w:num w:numId="11" w16cid:durableId="1162550536">
    <w:abstractNumId w:val="13"/>
  </w:num>
  <w:num w:numId="12" w16cid:durableId="2116049034">
    <w:abstractNumId w:val="6"/>
  </w:num>
  <w:num w:numId="13" w16cid:durableId="1740206185">
    <w:abstractNumId w:val="14"/>
  </w:num>
  <w:num w:numId="14" w16cid:durableId="772095490">
    <w:abstractNumId w:val="10"/>
  </w:num>
  <w:num w:numId="15" w16cid:durableId="420952189">
    <w:abstractNumId w:val="8"/>
  </w:num>
  <w:num w:numId="16" w16cid:durableId="149456690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MTQyNDMzNzI0MTdV0lEKTi0uzszPAykwrgUAn0+Q8SwAAAA="/>
  </w:docVars>
  <w:rsids>
    <w:rsidRoot w:val="00B450C7"/>
    <w:rsid w:val="000179B9"/>
    <w:rsid w:val="00056AAE"/>
    <w:rsid w:val="00065C72"/>
    <w:rsid w:val="00083513"/>
    <w:rsid w:val="000914BC"/>
    <w:rsid w:val="000C2C9C"/>
    <w:rsid w:val="000F438F"/>
    <w:rsid w:val="00104A25"/>
    <w:rsid w:val="001503A1"/>
    <w:rsid w:val="0015288B"/>
    <w:rsid w:val="0016224E"/>
    <w:rsid w:val="001A3D29"/>
    <w:rsid w:val="001F00B3"/>
    <w:rsid w:val="002115D0"/>
    <w:rsid w:val="00254715"/>
    <w:rsid w:val="00294155"/>
    <w:rsid w:val="002C3585"/>
    <w:rsid w:val="002D6A88"/>
    <w:rsid w:val="002E5460"/>
    <w:rsid w:val="002E5F1C"/>
    <w:rsid w:val="003044F3"/>
    <w:rsid w:val="00305558"/>
    <w:rsid w:val="003146D8"/>
    <w:rsid w:val="00321BE4"/>
    <w:rsid w:val="00337A7E"/>
    <w:rsid w:val="003419F2"/>
    <w:rsid w:val="00342FCB"/>
    <w:rsid w:val="003621A8"/>
    <w:rsid w:val="003722A4"/>
    <w:rsid w:val="00372D10"/>
    <w:rsid w:val="003D43F6"/>
    <w:rsid w:val="003F05C0"/>
    <w:rsid w:val="00407B1F"/>
    <w:rsid w:val="00440036"/>
    <w:rsid w:val="00446385"/>
    <w:rsid w:val="0047077D"/>
    <w:rsid w:val="00487C4D"/>
    <w:rsid w:val="004B1E8D"/>
    <w:rsid w:val="004D1DC5"/>
    <w:rsid w:val="004D35CF"/>
    <w:rsid w:val="004F15B5"/>
    <w:rsid w:val="00516F5C"/>
    <w:rsid w:val="005205F2"/>
    <w:rsid w:val="00535758"/>
    <w:rsid w:val="0054747D"/>
    <w:rsid w:val="00553E3F"/>
    <w:rsid w:val="005B0BA5"/>
    <w:rsid w:val="005B7C18"/>
    <w:rsid w:val="005F13A3"/>
    <w:rsid w:val="00603192"/>
    <w:rsid w:val="00617ECD"/>
    <w:rsid w:val="00627672"/>
    <w:rsid w:val="00642C13"/>
    <w:rsid w:val="0068090A"/>
    <w:rsid w:val="006E0CAC"/>
    <w:rsid w:val="00702BC0"/>
    <w:rsid w:val="0071515B"/>
    <w:rsid w:val="007159F8"/>
    <w:rsid w:val="00736CEC"/>
    <w:rsid w:val="00741374"/>
    <w:rsid w:val="00753C09"/>
    <w:rsid w:val="00762979"/>
    <w:rsid w:val="00766812"/>
    <w:rsid w:val="00792712"/>
    <w:rsid w:val="0079589A"/>
    <w:rsid w:val="007C3698"/>
    <w:rsid w:val="00816639"/>
    <w:rsid w:val="00835424"/>
    <w:rsid w:val="00837FB4"/>
    <w:rsid w:val="00882BFD"/>
    <w:rsid w:val="008A3D34"/>
    <w:rsid w:val="008B6195"/>
    <w:rsid w:val="008D625C"/>
    <w:rsid w:val="008F5262"/>
    <w:rsid w:val="00916057"/>
    <w:rsid w:val="0094650C"/>
    <w:rsid w:val="009A116A"/>
    <w:rsid w:val="009A22BE"/>
    <w:rsid w:val="009A3F02"/>
    <w:rsid w:val="009E005D"/>
    <w:rsid w:val="00A05BDB"/>
    <w:rsid w:val="00A6418D"/>
    <w:rsid w:val="00A65B70"/>
    <w:rsid w:val="00AB454B"/>
    <w:rsid w:val="00B01816"/>
    <w:rsid w:val="00B12A3A"/>
    <w:rsid w:val="00B450C7"/>
    <w:rsid w:val="00B541C8"/>
    <w:rsid w:val="00B631DA"/>
    <w:rsid w:val="00B85AE7"/>
    <w:rsid w:val="00B92F61"/>
    <w:rsid w:val="00BA55BF"/>
    <w:rsid w:val="00BB1792"/>
    <w:rsid w:val="00BF4349"/>
    <w:rsid w:val="00BF5E1B"/>
    <w:rsid w:val="00C30EBE"/>
    <w:rsid w:val="00C7216D"/>
    <w:rsid w:val="00C73C0D"/>
    <w:rsid w:val="00CC08C9"/>
    <w:rsid w:val="00D043EC"/>
    <w:rsid w:val="00D4631C"/>
    <w:rsid w:val="00D50C98"/>
    <w:rsid w:val="00D75CF6"/>
    <w:rsid w:val="00DC2F29"/>
    <w:rsid w:val="00E246A0"/>
    <w:rsid w:val="00E423C7"/>
    <w:rsid w:val="00E46D1E"/>
    <w:rsid w:val="00E51934"/>
    <w:rsid w:val="00E847D7"/>
    <w:rsid w:val="00E92A23"/>
    <w:rsid w:val="00EB5B06"/>
    <w:rsid w:val="00EC2DF4"/>
    <w:rsid w:val="00EF495F"/>
    <w:rsid w:val="00EF5B36"/>
    <w:rsid w:val="00F02521"/>
    <w:rsid w:val="00F05C7F"/>
    <w:rsid w:val="00F82030"/>
    <w:rsid w:val="00F8326D"/>
    <w:rsid w:val="00F90831"/>
    <w:rsid w:val="00F956C9"/>
    <w:rsid w:val="00FE2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E7EBE"/>
  <w15:docId w15:val="{DE2FEAE1-2AA5-274E-8A5A-4D2D4F4D5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5B06"/>
  </w:style>
  <w:style w:type="paragraph" w:styleId="Heading1">
    <w:name w:val="heading 1"/>
    <w:basedOn w:val="Normal"/>
    <w:next w:val="Normal"/>
    <w:link w:val="Heading1Char"/>
    <w:qFormat/>
    <w:rsid w:val="00B450C7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5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450C7"/>
    <w:rPr>
      <w:rFonts w:ascii="Times New Roman" w:eastAsia="Times New Roman" w:hAnsi="Times New Roman" w:cs="Times New Roman"/>
      <w:sz w:val="52"/>
      <w:szCs w:val="24"/>
    </w:rPr>
  </w:style>
  <w:style w:type="table" w:styleId="TableGrid">
    <w:name w:val="Table Grid"/>
    <w:basedOn w:val="TableNormal"/>
    <w:uiPriority w:val="59"/>
    <w:rsid w:val="00B450C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B450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50C7"/>
  </w:style>
  <w:style w:type="paragraph" w:customStyle="1" w:styleId="Default">
    <w:name w:val="Default"/>
    <w:rsid w:val="00B450C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450C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0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0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E92A23"/>
    <w:pPr>
      <w:ind w:left="720"/>
      <w:contextualSpacing/>
    </w:pPr>
  </w:style>
  <w:style w:type="paragraph" w:customStyle="1" w:styleId="paragraph">
    <w:name w:val="paragraph"/>
    <w:basedOn w:val="Normal"/>
    <w:rsid w:val="001A3D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E" w:eastAsia="en-AE"/>
    </w:rPr>
  </w:style>
  <w:style w:type="character" w:customStyle="1" w:styleId="normaltextrun">
    <w:name w:val="normaltextrun"/>
    <w:basedOn w:val="DefaultParagraphFont"/>
    <w:rsid w:val="001A3D29"/>
  </w:style>
  <w:style w:type="character" w:customStyle="1" w:styleId="eop">
    <w:name w:val="eop"/>
    <w:basedOn w:val="DefaultParagraphFont"/>
    <w:rsid w:val="001A3D29"/>
  </w:style>
  <w:style w:type="character" w:customStyle="1" w:styleId="ListParagraphChar">
    <w:name w:val="List Paragraph Char"/>
    <w:link w:val="ListParagraph"/>
    <w:uiPriority w:val="34"/>
    <w:rsid w:val="001A3D29"/>
  </w:style>
  <w:style w:type="character" w:customStyle="1" w:styleId="mo">
    <w:name w:val="mo"/>
    <w:basedOn w:val="DefaultParagraphFont"/>
    <w:rsid w:val="004F15B5"/>
  </w:style>
  <w:style w:type="character" w:customStyle="1" w:styleId="mn">
    <w:name w:val="mn"/>
    <w:basedOn w:val="DefaultParagraphFont"/>
    <w:rsid w:val="004F15B5"/>
  </w:style>
  <w:style w:type="character" w:styleId="Strong">
    <w:name w:val="Strong"/>
    <w:basedOn w:val="DefaultParagraphFont"/>
    <w:uiPriority w:val="22"/>
    <w:qFormat/>
    <w:rsid w:val="00A6418D"/>
    <w:rPr>
      <w:b/>
      <w:bCs/>
    </w:rPr>
  </w:style>
  <w:style w:type="paragraph" w:styleId="NormalWeb">
    <w:name w:val="Normal (Web)"/>
    <w:basedOn w:val="Normal"/>
    <w:uiPriority w:val="99"/>
    <w:unhideWhenUsed/>
    <w:rsid w:val="00946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C35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5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6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8.bin"/><Relationship Id="rId39" Type="http://schemas.openxmlformats.org/officeDocument/2006/relationships/oleObject" Target="embeddings/oleObject14.bin"/><Relationship Id="rId21" Type="http://schemas.openxmlformats.org/officeDocument/2006/relationships/image" Target="media/image10.wmf"/><Relationship Id="rId34" Type="http://schemas.openxmlformats.org/officeDocument/2006/relationships/image" Target="media/image17.wmf"/><Relationship Id="rId42" Type="http://schemas.openxmlformats.org/officeDocument/2006/relationships/image" Target="media/image21.png"/><Relationship Id="rId47" Type="http://schemas.openxmlformats.org/officeDocument/2006/relationships/theme" Target="theme/theme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4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7.bin"/><Relationship Id="rId32" Type="http://schemas.openxmlformats.org/officeDocument/2006/relationships/image" Target="media/image16.wmf"/><Relationship Id="rId37" Type="http://schemas.openxmlformats.org/officeDocument/2006/relationships/oleObject" Target="embeddings/oleObject13.bin"/><Relationship Id="rId40" Type="http://schemas.openxmlformats.org/officeDocument/2006/relationships/image" Target="media/image20.wmf"/><Relationship Id="rId45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1.wmf"/><Relationship Id="rId28" Type="http://schemas.openxmlformats.org/officeDocument/2006/relationships/oleObject" Target="embeddings/oleObject9.bin"/><Relationship Id="rId36" Type="http://schemas.openxmlformats.org/officeDocument/2006/relationships/image" Target="media/image18.wmf"/><Relationship Id="rId10" Type="http://schemas.openxmlformats.org/officeDocument/2006/relationships/oleObject" Target="embeddings/oleObject1.bin"/><Relationship Id="rId19" Type="http://schemas.openxmlformats.org/officeDocument/2006/relationships/image" Target="media/image8.png"/><Relationship Id="rId31" Type="http://schemas.openxmlformats.org/officeDocument/2006/relationships/oleObject" Target="embeddings/oleObject10.bin"/><Relationship Id="rId44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6.bin"/><Relationship Id="rId27" Type="http://schemas.openxmlformats.org/officeDocument/2006/relationships/image" Target="media/image13.wmf"/><Relationship Id="rId30" Type="http://schemas.openxmlformats.org/officeDocument/2006/relationships/image" Target="media/image15.wmf"/><Relationship Id="rId35" Type="http://schemas.openxmlformats.org/officeDocument/2006/relationships/oleObject" Target="embeddings/oleObject12.bin"/><Relationship Id="rId43" Type="http://schemas.openxmlformats.org/officeDocument/2006/relationships/image" Target="media/image22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2.wmf"/><Relationship Id="rId33" Type="http://schemas.openxmlformats.org/officeDocument/2006/relationships/oleObject" Target="embeddings/oleObject11.bin"/><Relationship Id="rId38" Type="http://schemas.openxmlformats.org/officeDocument/2006/relationships/image" Target="media/image19.wmf"/><Relationship Id="rId46" Type="http://schemas.openxmlformats.org/officeDocument/2006/relationships/fontTable" Target="fontTable.xml"/><Relationship Id="rId20" Type="http://schemas.openxmlformats.org/officeDocument/2006/relationships/image" Target="media/image9.png"/><Relationship Id="rId41" Type="http://schemas.openxmlformats.org/officeDocument/2006/relationships/oleObject" Target="embeddings/oleObject1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5</Pages>
  <Words>1421</Words>
  <Characters>810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 Baby Rajasekhar</dc:creator>
  <cp:keywords/>
  <dc:description/>
  <cp:lastModifiedBy>BIJINA DEEPAK</cp:lastModifiedBy>
  <cp:revision>15</cp:revision>
  <cp:lastPrinted>2023-11-22T08:09:00Z</cp:lastPrinted>
  <dcterms:created xsi:type="dcterms:W3CDTF">2023-11-05T18:06:00Z</dcterms:created>
  <dcterms:modified xsi:type="dcterms:W3CDTF">2023-11-22T08:12:00Z</dcterms:modified>
</cp:coreProperties>
</file>